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5A6E07" w14:textId="77777777" w:rsidR="00E57319" w:rsidRDefault="00E57319" w:rsidP="00E57319">
      <w:pPr>
        <w:bidi/>
        <w:jc w:val="center"/>
        <w:rPr>
          <w:b/>
          <w:bCs/>
          <w:sz w:val="28"/>
          <w:szCs w:val="28"/>
          <w:lang w:bidi="ar-IQ"/>
        </w:rPr>
      </w:pPr>
      <w:r w:rsidRPr="00E57319">
        <w:rPr>
          <w:rFonts w:hint="cs"/>
          <w:b/>
          <w:bCs/>
          <w:sz w:val="28"/>
          <w:szCs w:val="28"/>
          <w:rtl/>
          <w:lang w:bidi="ar-IQ"/>
        </w:rPr>
        <w:t>استمارة خطة واعتماد بحث علمي</w:t>
      </w:r>
    </w:p>
    <w:p w14:paraId="37334CFA" w14:textId="524107DC" w:rsidR="00E57319" w:rsidRPr="00E57319" w:rsidRDefault="00C274CA" w:rsidP="00704F5B">
      <w:pPr>
        <w:bidi/>
        <w:jc w:val="center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( للكوادر التدريسية في مراكز واقسام</w:t>
      </w:r>
      <w:r w:rsidR="003A46C0">
        <w:rPr>
          <w:rFonts w:hint="cs"/>
          <w:b/>
          <w:bCs/>
          <w:sz w:val="28"/>
          <w:szCs w:val="28"/>
          <w:rtl/>
          <w:lang w:bidi="ar-IQ"/>
        </w:rPr>
        <w:t xml:space="preserve"> رئاسة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الجامعة)</w:t>
      </w:r>
    </w:p>
    <w:p w14:paraId="62ED7CE2" w14:textId="62E8960C" w:rsidR="001B1D01" w:rsidRPr="00FB768D" w:rsidRDefault="001B1D01" w:rsidP="006C40BB">
      <w:pPr>
        <w:bidi/>
        <w:jc w:val="center"/>
        <w:rPr>
          <w:b/>
          <w:bCs/>
          <w:sz w:val="28"/>
          <w:szCs w:val="28"/>
          <w:lang w:bidi="ar-IQ"/>
        </w:rPr>
      </w:pPr>
      <w:r w:rsidRPr="00FB768D">
        <w:rPr>
          <w:rFonts w:hint="cs"/>
          <w:b/>
          <w:bCs/>
          <w:sz w:val="28"/>
          <w:szCs w:val="28"/>
          <w:rtl/>
          <w:lang w:bidi="ar-IQ"/>
        </w:rPr>
        <w:t xml:space="preserve">للعام الدراسي     </w:t>
      </w:r>
      <w:r w:rsidR="006C40BB">
        <w:rPr>
          <w:b/>
          <w:bCs/>
          <w:sz w:val="28"/>
          <w:szCs w:val="28"/>
          <w:lang w:bidi="ar-IQ"/>
        </w:rPr>
        <w:t>5</w:t>
      </w:r>
      <w:r w:rsidRPr="00FB768D">
        <w:rPr>
          <w:rFonts w:hint="cs"/>
          <w:b/>
          <w:bCs/>
          <w:sz w:val="28"/>
          <w:szCs w:val="28"/>
          <w:rtl/>
          <w:lang w:bidi="ar-IQ"/>
        </w:rPr>
        <w:t>20</w:t>
      </w:r>
      <w:r w:rsidR="00463718">
        <w:rPr>
          <w:rFonts w:hint="cs"/>
          <w:b/>
          <w:bCs/>
          <w:sz w:val="28"/>
          <w:szCs w:val="28"/>
          <w:rtl/>
          <w:lang w:bidi="ar-IQ"/>
        </w:rPr>
        <w:t>2</w:t>
      </w:r>
      <w:r w:rsidRPr="00FB768D">
        <w:rPr>
          <w:rFonts w:hint="cs"/>
          <w:b/>
          <w:bCs/>
          <w:sz w:val="28"/>
          <w:szCs w:val="28"/>
          <w:rtl/>
          <w:lang w:bidi="ar-IQ"/>
        </w:rPr>
        <w:t xml:space="preserve"> /    </w:t>
      </w:r>
      <w:r w:rsidR="006C40BB">
        <w:rPr>
          <w:b/>
          <w:bCs/>
          <w:sz w:val="28"/>
          <w:szCs w:val="28"/>
          <w:lang w:bidi="ar-IQ"/>
        </w:rPr>
        <w:t>6</w:t>
      </w:r>
      <w:r w:rsidRPr="00FB768D">
        <w:rPr>
          <w:rFonts w:hint="cs"/>
          <w:b/>
          <w:bCs/>
          <w:sz w:val="28"/>
          <w:szCs w:val="28"/>
          <w:rtl/>
          <w:lang w:bidi="ar-IQ"/>
        </w:rPr>
        <w:t>20</w:t>
      </w:r>
      <w:r w:rsidR="00463718">
        <w:rPr>
          <w:rFonts w:hint="cs"/>
          <w:b/>
          <w:bCs/>
          <w:sz w:val="28"/>
          <w:szCs w:val="28"/>
          <w:rtl/>
          <w:lang w:bidi="ar-IQ"/>
        </w:rPr>
        <w:t>2</w:t>
      </w:r>
    </w:p>
    <w:p w14:paraId="1A9B8FD2" w14:textId="77777777" w:rsidR="00E90385" w:rsidRDefault="00E90385" w:rsidP="00C274CA">
      <w:pPr>
        <w:bidi/>
        <w:spacing w:line="360" w:lineRule="auto"/>
        <w:rPr>
          <w:rFonts w:hint="cs"/>
          <w:b/>
          <w:bCs/>
          <w:sz w:val="28"/>
          <w:szCs w:val="28"/>
          <w:rtl/>
          <w:lang w:bidi="ar-IQ"/>
        </w:rPr>
      </w:pPr>
    </w:p>
    <w:p w14:paraId="7204C750" w14:textId="233608B7" w:rsidR="001B1D01" w:rsidRPr="00FB768D" w:rsidRDefault="00B135E8" w:rsidP="00E90385">
      <w:pPr>
        <w:bidi/>
        <w:spacing w:line="360" w:lineRule="auto"/>
        <w:rPr>
          <w:b/>
          <w:bCs/>
          <w:sz w:val="28"/>
          <w:szCs w:val="28"/>
          <w:lang w:bidi="ar-IQ"/>
        </w:rPr>
      </w:pPr>
      <w:r w:rsidRPr="00D54AD6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5C31234" wp14:editId="417ACD59">
                <wp:simplePos x="0" y="0"/>
                <wp:positionH relativeFrom="column">
                  <wp:posOffset>0</wp:posOffset>
                </wp:positionH>
                <wp:positionV relativeFrom="paragraph">
                  <wp:posOffset>369570</wp:posOffset>
                </wp:positionV>
                <wp:extent cx="6614160" cy="1404620"/>
                <wp:effectExtent l="0" t="0" r="1524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41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C1A1AA" w14:textId="0587B5CF" w:rsidR="00D54AD6" w:rsidRDefault="00D54AD6" w:rsidP="00D54AD6">
                            <w:pPr>
                              <w:bidi/>
                              <w:spacing w:line="360" w:lineRule="auto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FB768D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 التفضل بالموافقة على تسجيل البحث المذكورة تفاصيله ادناه</w:t>
                            </w:r>
                          </w:p>
                          <w:p w14:paraId="3478D4E2" w14:textId="56BD00C7" w:rsidR="00B135E8" w:rsidRDefault="00D54AD6" w:rsidP="00C274CA">
                            <w:pPr>
                              <w:bidi/>
                              <w:spacing w:line="360" w:lineRule="auto"/>
                              <w:rPr>
                                <w:lang w:bidi="ar-IQ"/>
                              </w:rPr>
                            </w:pPr>
                            <w:r w:rsidRPr="00D54AD6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اسم الباحث: </w:t>
                            </w:r>
                            <w:r w:rsidRPr="00D54AD6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ab/>
                            </w:r>
                            <w:r>
                              <w:rPr>
                                <w:rtl/>
                                <w:lang w:bidi="ar-IQ"/>
                              </w:rPr>
                              <w:tab/>
                            </w:r>
                            <w:r>
                              <w:rPr>
                                <w:rtl/>
                                <w:lang w:bidi="ar-IQ"/>
                              </w:rPr>
                              <w:tab/>
                            </w:r>
                            <w:r w:rsidR="00713B9A"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       </w:t>
                            </w:r>
                            <w:r w:rsidR="00B135E8"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          </w:t>
                            </w:r>
                            <w:r w:rsidR="00AC2F2D"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            </w:t>
                            </w:r>
                            <w:r w:rsidR="00B135E8"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Pr="00D54AD6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لقب العلمي:</w:t>
                            </w:r>
                            <w:r w:rsidRPr="00D54AD6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ab/>
                            </w:r>
                            <w:r>
                              <w:rPr>
                                <w:rtl/>
                                <w:lang w:bidi="ar-IQ"/>
                              </w:rPr>
                              <w:tab/>
                            </w:r>
                            <w:r>
                              <w:rPr>
                                <w:rtl/>
                                <w:lang w:bidi="ar-IQ"/>
                              </w:rPr>
                              <w:tab/>
                            </w:r>
                          </w:p>
                          <w:p w14:paraId="66B747DA" w14:textId="1FA50C31" w:rsidR="00D54AD6" w:rsidRDefault="00713B9A" w:rsidP="00C274CA">
                            <w:pPr>
                              <w:bidi/>
                              <w:spacing w:line="360" w:lineRule="auto"/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رقم الهاتف:   </w:t>
                            </w:r>
                            <w:r w:rsidR="00B135E8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      </w:t>
                            </w:r>
                            <w:r w:rsidR="00B135E8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 </w:t>
                            </w:r>
                            <w:r w:rsidR="00C274CA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="00AC2F2D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             </w:t>
                            </w:r>
                            <w:r w:rsidR="00AC2F2D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B135E8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FA3D85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البريد الالكتروني </w:t>
                            </w:r>
                            <w:r w:rsidR="00D54AD6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  <w:r w:rsidR="00AC2F2D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aliraqia.edu.iq</w:t>
                            </w:r>
                            <w:r w:rsidR="00AC2F2D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@</w:t>
                            </w:r>
                          </w:p>
                          <w:p w14:paraId="224DF0CC" w14:textId="2774717D" w:rsidR="00E90385" w:rsidRPr="005E708E" w:rsidRDefault="00E90385" w:rsidP="00E90385">
                            <w:pPr>
                              <w:bidi/>
                              <w:spacing w:line="360" w:lineRule="auto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                                                        </w:t>
                            </w:r>
                            <w:r w:rsidRPr="005E708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(</w:t>
                            </w:r>
                            <w:r w:rsidR="005E708E" w:rsidRPr="005E708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بريد الالكتروني ل</w:t>
                            </w:r>
                            <w:r w:rsidRPr="005E708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لجامعة العراقية حصراً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9.1pt;width:520.8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">
                <v:textbox style="mso-fit-shape-to-text:t">
                  <w:txbxContent>
                    <w:p w14:paraId="7BC1A1AA" w14:textId="0587B5CF" w:rsidR="00D54AD6" w:rsidRDefault="00D54AD6" w:rsidP="00D54AD6">
                      <w:pPr>
                        <w:bidi/>
                        <w:spacing w:line="360" w:lineRule="auto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FB768D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 التفضل بالموافقة على تسجيل البحث المذكورة تفاصيله ادناه</w:t>
                      </w:r>
                    </w:p>
                    <w:p w14:paraId="3478D4E2" w14:textId="56BD00C7" w:rsidR="00B135E8" w:rsidRDefault="00D54AD6" w:rsidP="00C274CA">
                      <w:pPr>
                        <w:bidi/>
                        <w:spacing w:line="360" w:lineRule="auto"/>
                        <w:rPr>
                          <w:lang w:bidi="ar-IQ"/>
                        </w:rPr>
                      </w:pPr>
                      <w:r w:rsidRPr="00D54AD6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اسم الباحث: </w:t>
                      </w:r>
                      <w:r w:rsidRPr="00D54AD6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ab/>
                      </w:r>
                      <w:r>
                        <w:rPr>
                          <w:rtl/>
                          <w:lang w:bidi="ar-IQ"/>
                        </w:rPr>
                        <w:tab/>
                      </w:r>
                      <w:r>
                        <w:rPr>
                          <w:rtl/>
                          <w:lang w:bidi="ar-IQ"/>
                        </w:rPr>
                        <w:tab/>
                      </w:r>
                      <w:r w:rsidR="00713B9A">
                        <w:rPr>
                          <w:rFonts w:hint="cs"/>
                          <w:rtl/>
                          <w:lang w:bidi="ar-IQ"/>
                        </w:rPr>
                        <w:t xml:space="preserve">       </w:t>
                      </w:r>
                      <w:r w:rsidR="00B135E8">
                        <w:rPr>
                          <w:rFonts w:hint="cs"/>
                          <w:rtl/>
                          <w:lang w:bidi="ar-IQ"/>
                        </w:rPr>
                        <w:t xml:space="preserve">          </w:t>
                      </w:r>
                      <w:r w:rsidR="00AC2F2D">
                        <w:rPr>
                          <w:rFonts w:hint="cs"/>
                          <w:rtl/>
                          <w:lang w:bidi="ar-IQ"/>
                        </w:rPr>
                        <w:t xml:space="preserve">            </w:t>
                      </w:r>
                      <w:r w:rsidR="00B135E8">
                        <w:rPr>
                          <w:rFonts w:hint="cs"/>
                          <w:rtl/>
                          <w:lang w:bidi="ar-IQ"/>
                        </w:rPr>
                        <w:t xml:space="preserve">  </w:t>
                      </w:r>
                      <w:r w:rsidRPr="00D54AD6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لقب العلمي:</w:t>
                      </w:r>
                      <w:r w:rsidRPr="00D54AD6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ab/>
                      </w:r>
                      <w:r>
                        <w:rPr>
                          <w:rtl/>
                          <w:lang w:bidi="ar-IQ"/>
                        </w:rPr>
                        <w:tab/>
                      </w:r>
                      <w:r>
                        <w:rPr>
                          <w:rtl/>
                          <w:lang w:bidi="ar-IQ"/>
                        </w:rPr>
                        <w:tab/>
                      </w:r>
                    </w:p>
                    <w:p w14:paraId="66B747DA" w14:textId="1FA50C31" w:rsidR="00D54AD6" w:rsidRDefault="00713B9A" w:rsidP="00C274CA">
                      <w:pPr>
                        <w:bidi/>
                        <w:spacing w:line="360" w:lineRule="auto"/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رقم الهاتف:   </w:t>
                      </w:r>
                      <w:r w:rsidR="00B135E8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      </w:t>
                      </w:r>
                      <w:r w:rsidR="00B135E8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 </w:t>
                      </w:r>
                      <w:r w:rsidR="00C274CA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</w:t>
                      </w:r>
                      <w:r w:rsidR="00AC2F2D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             </w:t>
                      </w:r>
                      <w:r w:rsidR="00AC2F2D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B135E8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FA3D85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البريد الالكتروني </w:t>
                      </w:r>
                      <w:r w:rsidR="00D54AD6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  <w:r w:rsidR="00AC2F2D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>aliraqia.edu.iq</w:t>
                      </w:r>
                      <w:r w:rsidR="00AC2F2D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@</w:t>
                      </w:r>
                    </w:p>
                    <w:p w14:paraId="224DF0CC" w14:textId="2774717D" w:rsidR="00E90385" w:rsidRPr="005E708E" w:rsidRDefault="00E90385" w:rsidP="00E90385">
                      <w:pPr>
                        <w:bidi/>
                        <w:spacing w:line="360" w:lineRule="auto"/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                                                        </w:t>
                      </w:r>
                      <w:r w:rsidRPr="005E708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(</w:t>
                      </w:r>
                      <w:r w:rsidR="005E708E" w:rsidRPr="005E708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بريد الالكتروني ل</w:t>
                      </w:r>
                      <w:r w:rsidRPr="005E708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لجامعة العراقية حصراً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274CA">
        <w:rPr>
          <w:rFonts w:hint="cs"/>
          <w:b/>
          <w:bCs/>
          <w:sz w:val="28"/>
          <w:szCs w:val="28"/>
          <w:rtl/>
          <w:lang w:bidi="ar-IQ"/>
        </w:rPr>
        <w:t>الجامعة العراقية</w:t>
      </w:r>
      <w:r w:rsidR="001B1D01" w:rsidRPr="00FB768D">
        <w:rPr>
          <w:rFonts w:hint="cs"/>
          <w:b/>
          <w:bCs/>
          <w:sz w:val="28"/>
          <w:szCs w:val="28"/>
          <w:rtl/>
          <w:lang w:bidi="ar-IQ"/>
        </w:rPr>
        <w:t xml:space="preserve">                              </w:t>
      </w:r>
      <w:r w:rsidR="006F1153">
        <w:rPr>
          <w:b/>
          <w:bCs/>
          <w:sz w:val="28"/>
          <w:szCs w:val="28"/>
          <w:rtl/>
          <w:lang w:bidi="ar-IQ"/>
        </w:rPr>
        <w:tab/>
      </w:r>
      <w:r w:rsidR="006F1153">
        <w:rPr>
          <w:b/>
          <w:bCs/>
          <w:sz w:val="28"/>
          <w:szCs w:val="28"/>
          <w:rtl/>
          <w:lang w:bidi="ar-IQ"/>
        </w:rPr>
        <w:tab/>
      </w:r>
      <w:r w:rsidR="00C274CA">
        <w:rPr>
          <w:rFonts w:hint="cs"/>
          <w:b/>
          <w:bCs/>
          <w:sz w:val="28"/>
          <w:szCs w:val="28"/>
          <w:rtl/>
          <w:lang w:bidi="ar-IQ"/>
        </w:rPr>
        <w:t xml:space="preserve">               المركز/</w:t>
      </w:r>
      <w:r w:rsidR="001B1D01" w:rsidRPr="00FB768D">
        <w:rPr>
          <w:rFonts w:hint="cs"/>
          <w:b/>
          <w:bCs/>
          <w:sz w:val="28"/>
          <w:szCs w:val="28"/>
          <w:rtl/>
          <w:lang w:bidi="ar-IQ"/>
        </w:rPr>
        <w:t xml:space="preserve"> القسم :                   </w:t>
      </w:r>
    </w:p>
    <w:p w14:paraId="0AF4B1CB" w14:textId="0BE73137" w:rsidR="00D54AD6" w:rsidRDefault="00B135E8" w:rsidP="00305C74">
      <w:pPr>
        <w:bidi/>
        <w:spacing w:line="360" w:lineRule="auto"/>
        <w:rPr>
          <w:b/>
          <w:bCs/>
          <w:sz w:val="28"/>
          <w:szCs w:val="28"/>
          <w:rtl/>
          <w:lang w:bidi="ar-IQ"/>
        </w:rPr>
      </w:pPr>
      <w:r w:rsidRPr="00D54AD6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8C602D6" wp14:editId="77C5256E">
                <wp:simplePos x="0" y="0"/>
                <wp:positionH relativeFrom="column">
                  <wp:posOffset>0</wp:posOffset>
                </wp:positionH>
                <wp:positionV relativeFrom="paragraph">
                  <wp:posOffset>1606550</wp:posOffset>
                </wp:positionV>
                <wp:extent cx="6641465" cy="876300"/>
                <wp:effectExtent l="0" t="0" r="26035" b="19050"/>
                <wp:wrapSquare wrapText="bothSides"/>
                <wp:docPr id="7791292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1465" cy="876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96BCA1" w14:textId="60E5F506" w:rsidR="00D54AD6" w:rsidRDefault="00D54AD6" w:rsidP="00C274CA">
                            <w:pPr>
                              <w:bidi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FB768D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نوان البحث:</w:t>
                            </w:r>
                            <w:r w:rsidR="00713B9A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  <w:r w:rsidR="00C274CA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14:paraId="57208051" w14:textId="637BE896" w:rsidR="00D54AD6" w:rsidRDefault="00D54AD6" w:rsidP="00D54AD6">
                            <w:pPr>
                              <w:bidi/>
                              <w:spacing w:line="360" w:lineRule="auto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</w:p>
                          <w:p w14:paraId="1D1ABB35" w14:textId="77777777" w:rsidR="00D54AD6" w:rsidRPr="00D54AD6" w:rsidRDefault="00D54AD6" w:rsidP="00D54AD6">
                            <w:pPr>
                              <w:bidi/>
                              <w:spacing w:line="360" w:lineRule="auto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0;margin-top:126.5pt;width:522.95pt;height:69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" filled="f">
                <v:textbox>
                  <w:txbxContent>
                    <w:p w14:paraId="2396BCA1" w14:textId="60E5F506" w:rsidR="00D54AD6" w:rsidRDefault="00D54AD6" w:rsidP="00C274CA">
                      <w:pPr>
                        <w:bidi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FB768D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نوان البحث:</w:t>
                      </w:r>
                      <w:r w:rsidR="00713B9A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  <w:r w:rsidR="00C274CA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</w:p>
                    <w:p w14:paraId="57208051" w14:textId="637BE896" w:rsidR="00D54AD6" w:rsidRDefault="00D54AD6" w:rsidP="00D54AD6">
                      <w:pPr>
                        <w:bidi/>
                        <w:spacing w:line="360" w:lineRule="auto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</w:p>
                    <w:p w14:paraId="1D1ABB35" w14:textId="77777777" w:rsidR="00D54AD6" w:rsidRPr="00D54AD6" w:rsidRDefault="00D54AD6" w:rsidP="00D54AD6">
                      <w:pPr>
                        <w:bidi/>
                        <w:spacing w:line="360" w:lineRule="auto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D544F">
        <w:rPr>
          <w:rFonts w:hint="cs"/>
          <w:b/>
          <w:bCs/>
          <w:sz w:val="28"/>
          <w:szCs w:val="28"/>
          <w:rtl/>
          <w:lang w:bidi="ar-IQ"/>
        </w:rPr>
        <w:t>تاريخ تقديم الاستمارة:</w:t>
      </w:r>
    </w:p>
    <w:p w14:paraId="179D73F8" w14:textId="71B9D524" w:rsidR="00ED544F" w:rsidRPr="00FB768D" w:rsidRDefault="00ED544F" w:rsidP="00ED544F">
      <w:pPr>
        <w:bidi/>
        <w:spacing w:after="240"/>
        <w:rPr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سماء الباحثين المشاركين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2070"/>
        <w:gridCol w:w="1757"/>
        <w:gridCol w:w="3576"/>
      </w:tblGrid>
      <w:tr w:rsidR="001B1D01" w:rsidRPr="006F1153" w14:paraId="3F35843A" w14:textId="77777777" w:rsidTr="00B135E8">
        <w:trPr>
          <w:trHeight w:val="20"/>
        </w:trPr>
        <w:tc>
          <w:tcPr>
            <w:tcW w:w="3235" w:type="dxa"/>
          </w:tcPr>
          <w:p w14:paraId="342A5FB2" w14:textId="47882EE8" w:rsidR="001B1D01" w:rsidRPr="006F1153" w:rsidRDefault="00D54AD6" w:rsidP="006F1153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بريد الالكتروني</w:t>
            </w:r>
          </w:p>
        </w:tc>
        <w:tc>
          <w:tcPr>
            <w:tcW w:w="2070" w:type="dxa"/>
          </w:tcPr>
          <w:p w14:paraId="58A60FCC" w14:textId="1417F9D3" w:rsidR="001B1D01" w:rsidRPr="006F1153" w:rsidRDefault="00D54AD6" w:rsidP="006F1153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جهة الانتساب</w:t>
            </w:r>
          </w:p>
        </w:tc>
        <w:tc>
          <w:tcPr>
            <w:tcW w:w="1757" w:type="dxa"/>
          </w:tcPr>
          <w:p w14:paraId="75B8E0AB" w14:textId="77777777" w:rsidR="001B1D01" w:rsidRPr="006F1153" w:rsidRDefault="001B1D01" w:rsidP="006F1153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6F115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مرتبة العلمية</w:t>
            </w:r>
          </w:p>
        </w:tc>
        <w:tc>
          <w:tcPr>
            <w:tcW w:w="3576" w:type="dxa"/>
          </w:tcPr>
          <w:p w14:paraId="508FFEF9" w14:textId="14400AA7" w:rsidR="001B1D01" w:rsidRPr="006F1153" w:rsidRDefault="001B1D01" w:rsidP="006F1153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6F115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اسم</w:t>
            </w:r>
            <w:r w:rsidR="004A6E7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الباحث</w:t>
            </w:r>
          </w:p>
        </w:tc>
      </w:tr>
      <w:tr w:rsidR="001B1D01" w:rsidRPr="00FB768D" w14:paraId="4CC56543" w14:textId="77777777" w:rsidTr="00B135E8">
        <w:trPr>
          <w:trHeight w:val="20"/>
        </w:trPr>
        <w:tc>
          <w:tcPr>
            <w:tcW w:w="3235" w:type="dxa"/>
          </w:tcPr>
          <w:p w14:paraId="031E82E2" w14:textId="12350CFC" w:rsidR="001B1D01" w:rsidRPr="004A6E73" w:rsidRDefault="001B1D01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070" w:type="dxa"/>
          </w:tcPr>
          <w:p w14:paraId="448FDB76" w14:textId="498E7301" w:rsidR="001B1D01" w:rsidRPr="004A6E73" w:rsidRDefault="001B1D01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757" w:type="dxa"/>
          </w:tcPr>
          <w:p w14:paraId="5DE32305" w14:textId="3ADC9F3A" w:rsidR="001B1D01" w:rsidRPr="004A6E73" w:rsidRDefault="001B1D01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576" w:type="dxa"/>
          </w:tcPr>
          <w:p w14:paraId="7DA8B8C5" w14:textId="70F5D566" w:rsidR="001B1D01" w:rsidRPr="004A6E73" w:rsidRDefault="001B1D01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  <w:tr w:rsidR="001B1D01" w:rsidRPr="00FB768D" w14:paraId="172392D7" w14:textId="77777777" w:rsidTr="00B135E8">
        <w:trPr>
          <w:trHeight w:val="20"/>
        </w:trPr>
        <w:tc>
          <w:tcPr>
            <w:tcW w:w="3235" w:type="dxa"/>
          </w:tcPr>
          <w:p w14:paraId="4BCA9361" w14:textId="77777777" w:rsidR="001B1D01" w:rsidRPr="004A6E73" w:rsidRDefault="001B1D01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070" w:type="dxa"/>
          </w:tcPr>
          <w:p w14:paraId="3584DA7D" w14:textId="72F4F642" w:rsidR="001B1D01" w:rsidRPr="004A6E73" w:rsidRDefault="001B1D01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757" w:type="dxa"/>
          </w:tcPr>
          <w:p w14:paraId="44BEB69D" w14:textId="5001268C" w:rsidR="001B1D01" w:rsidRPr="004A6E73" w:rsidRDefault="001B1D01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576" w:type="dxa"/>
          </w:tcPr>
          <w:p w14:paraId="70696A65" w14:textId="22088B50" w:rsidR="001B1D01" w:rsidRPr="004A6E73" w:rsidRDefault="001B1D01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  <w:tr w:rsidR="001B1D01" w:rsidRPr="00FB768D" w14:paraId="3F3E0F59" w14:textId="77777777" w:rsidTr="00B135E8">
        <w:trPr>
          <w:trHeight w:val="20"/>
        </w:trPr>
        <w:tc>
          <w:tcPr>
            <w:tcW w:w="3235" w:type="dxa"/>
          </w:tcPr>
          <w:p w14:paraId="4AC4F62E" w14:textId="77777777" w:rsidR="001B1D01" w:rsidRPr="004A6E73" w:rsidRDefault="001B1D01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070" w:type="dxa"/>
          </w:tcPr>
          <w:p w14:paraId="012525C5" w14:textId="77777777" w:rsidR="001B1D01" w:rsidRPr="004A6E73" w:rsidRDefault="001B1D01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757" w:type="dxa"/>
          </w:tcPr>
          <w:p w14:paraId="0926AEFE" w14:textId="77777777" w:rsidR="001B1D01" w:rsidRPr="004A6E73" w:rsidRDefault="001B1D01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576" w:type="dxa"/>
          </w:tcPr>
          <w:p w14:paraId="141686CC" w14:textId="77777777" w:rsidR="001B1D01" w:rsidRPr="004A6E73" w:rsidRDefault="001B1D01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  <w:tr w:rsidR="00B135E8" w:rsidRPr="00FB768D" w14:paraId="5584527A" w14:textId="77777777" w:rsidTr="00B135E8">
        <w:trPr>
          <w:trHeight w:val="20"/>
        </w:trPr>
        <w:tc>
          <w:tcPr>
            <w:tcW w:w="3235" w:type="dxa"/>
          </w:tcPr>
          <w:p w14:paraId="40ABABE7" w14:textId="77777777" w:rsidR="00B135E8" w:rsidRPr="004A6E73" w:rsidRDefault="00B135E8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070" w:type="dxa"/>
          </w:tcPr>
          <w:p w14:paraId="14EE9E8D" w14:textId="77777777" w:rsidR="00B135E8" w:rsidRPr="004A6E73" w:rsidRDefault="00B135E8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757" w:type="dxa"/>
          </w:tcPr>
          <w:p w14:paraId="214554B3" w14:textId="77777777" w:rsidR="00B135E8" w:rsidRPr="004A6E73" w:rsidRDefault="00B135E8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576" w:type="dxa"/>
          </w:tcPr>
          <w:p w14:paraId="7BCF29D2" w14:textId="77777777" w:rsidR="00B135E8" w:rsidRPr="004A6E73" w:rsidRDefault="00B135E8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</w:tbl>
    <w:p w14:paraId="02DFA861" w14:textId="77777777" w:rsidR="001B1D01" w:rsidRDefault="001B1D01" w:rsidP="00FB768D">
      <w:pPr>
        <w:bidi/>
        <w:rPr>
          <w:sz w:val="36"/>
          <w:szCs w:val="36"/>
          <w:lang w:bidi="ar-IQ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6"/>
      </w:tblGrid>
      <w:tr w:rsidR="001B1D01" w14:paraId="3F48F923" w14:textId="77777777" w:rsidTr="00213CEE">
        <w:trPr>
          <w:trHeight w:val="3473"/>
        </w:trPr>
        <w:tc>
          <w:tcPr>
            <w:tcW w:w="10686" w:type="dxa"/>
          </w:tcPr>
          <w:p w14:paraId="594B514D" w14:textId="15BBE30B" w:rsidR="001B1D01" w:rsidRPr="00FB768D" w:rsidRDefault="001B1D01" w:rsidP="00FB768D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FB768D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موجز البحث واهدافه:</w:t>
            </w:r>
          </w:p>
          <w:p w14:paraId="26BD17DB" w14:textId="77777777" w:rsidR="001B1D01" w:rsidRDefault="001B1D01" w:rsidP="00FB768D">
            <w:pPr>
              <w:bidi/>
              <w:rPr>
                <w:sz w:val="36"/>
                <w:szCs w:val="36"/>
                <w:rtl/>
                <w:lang w:bidi="ar-IQ"/>
              </w:rPr>
            </w:pPr>
          </w:p>
        </w:tc>
      </w:tr>
    </w:tbl>
    <w:p w14:paraId="6F8037BE" w14:textId="77777777" w:rsidR="00B135E8" w:rsidRDefault="00B135E8" w:rsidP="00B135E8">
      <w:pPr>
        <w:bidi/>
        <w:rPr>
          <w:sz w:val="36"/>
          <w:szCs w:val="36"/>
          <w:lang w:bidi="ar-IQ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2250"/>
        <w:gridCol w:w="1170"/>
        <w:gridCol w:w="1417"/>
        <w:gridCol w:w="1170"/>
        <w:gridCol w:w="2183"/>
        <w:gridCol w:w="1260"/>
      </w:tblGrid>
      <w:tr w:rsidR="00D54AD6" w:rsidRPr="00FB768D" w14:paraId="40B11A69" w14:textId="77777777" w:rsidTr="00213CEE">
        <w:tc>
          <w:tcPr>
            <w:tcW w:w="1188" w:type="dxa"/>
          </w:tcPr>
          <w:p w14:paraId="39CDF2BE" w14:textId="77777777" w:rsidR="00D54AD6" w:rsidRPr="00FB768D" w:rsidRDefault="00D54AD6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250" w:type="dxa"/>
          </w:tcPr>
          <w:p w14:paraId="2CE625DC" w14:textId="3BF513A2" w:rsidR="00D54AD6" w:rsidRPr="00FB768D" w:rsidRDefault="005F41B5" w:rsidP="00FB768D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هندسة وتكنولوجيا</w:t>
            </w:r>
          </w:p>
        </w:tc>
        <w:tc>
          <w:tcPr>
            <w:tcW w:w="1170" w:type="dxa"/>
          </w:tcPr>
          <w:p w14:paraId="144743AA" w14:textId="77777777" w:rsidR="00D54AD6" w:rsidRPr="00FB768D" w:rsidRDefault="00D54AD6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417" w:type="dxa"/>
          </w:tcPr>
          <w:p w14:paraId="0CFB82F7" w14:textId="79240235" w:rsidR="00D54AD6" w:rsidRPr="00FB768D" w:rsidRDefault="005F41B5" w:rsidP="00FB768D">
            <w:pPr>
              <w:bidi/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علوم الاجتماعية</w:t>
            </w:r>
          </w:p>
        </w:tc>
        <w:tc>
          <w:tcPr>
            <w:tcW w:w="1170" w:type="dxa"/>
          </w:tcPr>
          <w:p w14:paraId="27DBE5AB" w14:textId="77777777" w:rsidR="00D54AD6" w:rsidRPr="00FB768D" w:rsidRDefault="00D54AD6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183" w:type="dxa"/>
          </w:tcPr>
          <w:p w14:paraId="3A06A3D8" w14:textId="5F1FE734" w:rsidR="00D54AD6" w:rsidRPr="00FB768D" w:rsidRDefault="004737CB" w:rsidP="00FB768D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علوم الطبيعية</w:t>
            </w:r>
          </w:p>
        </w:tc>
        <w:tc>
          <w:tcPr>
            <w:tcW w:w="1260" w:type="dxa"/>
            <w:vMerge w:val="restart"/>
            <w:vAlign w:val="center"/>
          </w:tcPr>
          <w:p w14:paraId="2BC85D54" w14:textId="12C38FD5" w:rsidR="00D54AD6" w:rsidRPr="00FB768D" w:rsidRDefault="00D54AD6" w:rsidP="00D54AD6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مجال</w:t>
            </w:r>
            <w:r w:rsidRPr="00FB768D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البحث</w:t>
            </w:r>
          </w:p>
        </w:tc>
      </w:tr>
      <w:tr w:rsidR="00D54AD6" w:rsidRPr="00FB768D" w14:paraId="05517285" w14:textId="77777777" w:rsidTr="00213CEE">
        <w:tc>
          <w:tcPr>
            <w:tcW w:w="1188" w:type="dxa"/>
          </w:tcPr>
          <w:p w14:paraId="34301883" w14:textId="77777777" w:rsidR="00D54AD6" w:rsidRPr="00FB768D" w:rsidRDefault="00D54AD6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250" w:type="dxa"/>
          </w:tcPr>
          <w:p w14:paraId="342935C1" w14:textId="77777777" w:rsidR="00D54AD6" w:rsidRPr="00FB768D" w:rsidRDefault="00D54AD6" w:rsidP="00FB768D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</w:tcPr>
          <w:p w14:paraId="2BFFF0A0" w14:textId="77777777" w:rsidR="00D54AD6" w:rsidRPr="00FB768D" w:rsidRDefault="00D54AD6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417" w:type="dxa"/>
          </w:tcPr>
          <w:p w14:paraId="14BEF6DB" w14:textId="1C2B72FB" w:rsidR="00D54AD6" w:rsidRPr="00FB768D" w:rsidRDefault="005F41B5" w:rsidP="00FB768D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علوم الزراعية</w:t>
            </w:r>
          </w:p>
        </w:tc>
        <w:tc>
          <w:tcPr>
            <w:tcW w:w="1170" w:type="dxa"/>
          </w:tcPr>
          <w:p w14:paraId="7D10E308" w14:textId="77777777" w:rsidR="00D54AD6" w:rsidRPr="00FB768D" w:rsidRDefault="00D54AD6" w:rsidP="00FB768D">
            <w:pPr>
              <w:bidi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183" w:type="dxa"/>
          </w:tcPr>
          <w:p w14:paraId="0BE2A1F2" w14:textId="2A555D49" w:rsidR="00D54AD6" w:rsidRPr="00FB768D" w:rsidRDefault="005F41B5" w:rsidP="00FB768D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علوم الطبية والصحية</w:t>
            </w:r>
          </w:p>
        </w:tc>
        <w:tc>
          <w:tcPr>
            <w:tcW w:w="1260" w:type="dxa"/>
            <w:vMerge/>
          </w:tcPr>
          <w:p w14:paraId="106B7418" w14:textId="77777777" w:rsidR="00D54AD6" w:rsidRPr="00FB768D" w:rsidRDefault="00D54AD6" w:rsidP="00FB768D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7587F654" w14:textId="77777777" w:rsidR="00B135E8" w:rsidRDefault="00B135E8" w:rsidP="00FB768D">
      <w:pPr>
        <w:bidi/>
        <w:rPr>
          <w:rFonts w:hint="cs"/>
          <w:b/>
          <w:bCs/>
          <w:sz w:val="32"/>
          <w:szCs w:val="32"/>
          <w:rtl/>
          <w:lang w:bidi="ar-IQ"/>
        </w:rPr>
      </w:pPr>
      <w:r>
        <w:rPr>
          <w:rFonts w:hint="cs"/>
          <w:b/>
          <w:bCs/>
          <w:sz w:val="32"/>
          <w:szCs w:val="32"/>
          <w:rtl/>
          <w:lang w:bidi="ar-IQ"/>
        </w:rPr>
        <w:t xml:space="preserve"> </w:t>
      </w:r>
    </w:p>
    <w:tbl>
      <w:tblPr>
        <w:tblStyle w:val="TableGrid"/>
        <w:bidiVisual/>
        <w:tblW w:w="0" w:type="auto"/>
        <w:tblInd w:w="138" w:type="dxa"/>
        <w:tblLook w:val="04A0" w:firstRow="1" w:lastRow="0" w:firstColumn="1" w:lastColumn="0" w:noHBand="0" w:noVBand="1"/>
      </w:tblPr>
      <w:tblGrid>
        <w:gridCol w:w="2533"/>
        <w:gridCol w:w="2671"/>
        <w:gridCol w:w="2672"/>
        <w:gridCol w:w="2672"/>
      </w:tblGrid>
      <w:tr w:rsidR="00C346D3" w14:paraId="6B66D797" w14:textId="77777777" w:rsidTr="00C346D3">
        <w:tc>
          <w:tcPr>
            <w:tcW w:w="10548" w:type="dxa"/>
            <w:gridSpan w:val="4"/>
          </w:tcPr>
          <w:p w14:paraId="3C783A71" w14:textId="18796C81" w:rsidR="00C346D3" w:rsidRDefault="00C346D3" w:rsidP="00C346D3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نوع البحث:</w:t>
            </w:r>
          </w:p>
        </w:tc>
      </w:tr>
      <w:tr w:rsidR="00C346D3" w14:paraId="14512A9C" w14:textId="77777777" w:rsidTr="00C346D3">
        <w:tc>
          <w:tcPr>
            <w:tcW w:w="2533" w:type="dxa"/>
          </w:tcPr>
          <w:p w14:paraId="6369B430" w14:textId="05446157" w:rsidR="00C346D3" w:rsidRDefault="00C346D3" w:rsidP="00C346D3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كاديمي</w:t>
            </w:r>
          </w:p>
        </w:tc>
        <w:tc>
          <w:tcPr>
            <w:tcW w:w="2671" w:type="dxa"/>
          </w:tcPr>
          <w:p w14:paraId="69328AD9" w14:textId="77777777" w:rsidR="00C346D3" w:rsidRDefault="00C346D3" w:rsidP="00C346D3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</w:p>
        </w:tc>
        <w:tc>
          <w:tcPr>
            <w:tcW w:w="2672" w:type="dxa"/>
          </w:tcPr>
          <w:p w14:paraId="530598DF" w14:textId="2B56FD3B" w:rsidR="00C346D3" w:rsidRDefault="00C346D3" w:rsidP="00C346D3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تطبيقي</w:t>
            </w:r>
          </w:p>
        </w:tc>
        <w:tc>
          <w:tcPr>
            <w:tcW w:w="2672" w:type="dxa"/>
          </w:tcPr>
          <w:p w14:paraId="18C68E63" w14:textId="77777777" w:rsidR="00C346D3" w:rsidRDefault="00C346D3" w:rsidP="00C346D3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</w:p>
        </w:tc>
      </w:tr>
      <w:tr w:rsidR="00C346D3" w14:paraId="4814AE87" w14:textId="77777777" w:rsidTr="00C346D3">
        <w:tblPrEx>
          <w:tblLook w:val="0000" w:firstRow="0" w:lastRow="0" w:firstColumn="0" w:lastColumn="0" w:noHBand="0" w:noVBand="0"/>
        </w:tblPrEx>
        <w:trPr>
          <w:trHeight w:val="405"/>
        </w:trPr>
        <w:tc>
          <w:tcPr>
            <w:tcW w:w="10548" w:type="dxa"/>
            <w:gridSpan w:val="4"/>
          </w:tcPr>
          <w:p w14:paraId="29F8C7C6" w14:textId="77518AE5" w:rsidR="00C346D3" w:rsidRDefault="00C346D3" w:rsidP="00C346D3">
            <w:pPr>
              <w:bidi/>
              <w:ind w:left="108"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4A7B11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جهة المستفيدة من البحث (اذا كان البحث تطبيقي)</w:t>
            </w: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</w:p>
        </w:tc>
      </w:tr>
    </w:tbl>
    <w:p w14:paraId="3A77DC26" w14:textId="77777777" w:rsidR="00C346D3" w:rsidRDefault="00C346D3" w:rsidP="00C346D3">
      <w:pPr>
        <w:bidi/>
        <w:rPr>
          <w:rFonts w:hint="cs"/>
          <w:b/>
          <w:bCs/>
          <w:sz w:val="32"/>
          <w:szCs w:val="32"/>
          <w:rtl/>
          <w:lang w:bidi="ar-IQ"/>
        </w:rPr>
      </w:pPr>
      <w:r>
        <w:rPr>
          <w:rFonts w:hint="cs"/>
          <w:b/>
          <w:bCs/>
          <w:sz w:val="32"/>
          <w:szCs w:val="32"/>
          <w:rtl/>
          <w:lang w:bidi="ar-IQ"/>
        </w:rPr>
        <w:t xml:space="preserve">   </w:t>
      </w:r>
    </w:p>
    <w:p w14:paraId="33FD64F0" w14:textId="23456D4E" w:rsidR="00C346D3" w:rsidRDefault="00B135E8" w:rsidP="00C346D3">
      <w:pPr>
        <w:bidi/>
        <w:rPr>
          <w:b/>
          <w:bCs/>
          <w:sz w:val="32"/>
          <w:szCs w:val="32"/>
          <w:rtl/>
          <w:lang w:bidi="ar-IQ"/>
        </w:rPr>
      </w:pPr>
      <w:r>
        <w:rPr>
          <w:rFonts w:hint="cs"/>
          <w:b/>
          <w:bCs/>
          <w:sz w:val="32"/>
          <w:szCs w:val="32"/>
          <w:rtl/>
          <w:lang w:bidi="ar-IQ"/>
        </w:rPr>
        <w:t>معلومات</w:t>
      </w:r>
      <w:r w:rsidR="00E90385">
        <w:rPr>
          <w:rFonts w:hint="cs"/>
          <w:b/>
          <w:bCs/>
          <w:sz w:val="32"/>
          <w:szCs w:val="32"/>
          <w:rtl/>
          <w:lang w:bidi="ar-IQ"/>
        </w:rPr>
        <w:t xml:space="preserve"> عن</w:t>
      </w:r>
      <w:r>
        <w:rPr>
          <w:rFonts w:hint="cs"/>
          <w:b/>
          <w:bCs/>
          <w:sz w:val="32"/>
          <w:szCs w:val="32"/>
          <w:rtl/>
          <w:lang w:bidi="ar-IQ"/>
        </w:rPr>
        <w:t xml:space="preserve"> جهة نشر البحث (يتم ذكر اسم المجلة </w:t>
      </w:r>
      <w:r w:rsidR="00E90385">
        <w:rPr>
          <w:rFonts w:hint="cs"/>
          <w:b/>
          <w:bCs/>
          <w:sz w:val="32"/>
          <w:szCs w:val="32"/>
          <w:rtl/>
          <w:lang w:bidi="ar-IQ"/>
        </w:rPr>
        <w:t xml:space="preserve">او المؤتمر </w:t>
      </w:r>
      <w:r>
        <w:rPr>
          <w:rFonts w:hint="cs"/>
          <w:b/>
          <w:bCs/>
          <w:sz w:val="32"/>
          <w:szCs w:val="32"/>
          <w:rtl/>
          <w:lang w:bidi="ar-IQ"/>
        </w:rPr>
        <w:t xml:space="preserve">ورقم </w:t>
      </w:r>
      <w:r>
        <w:rPr>
          <w:b/>
          <w:bCs/>
          <w:sz w:val="32"/>
          <w:szCs w:val="32"/>
          <w:lang w:bidi="ar-IQ"/>
        </w:rPr>
        <w:t>ISSN</w:t>
      </w:r>
      <w:r>
        <w:rPr>
          <w:rFonts w:hint="cs"/>
          <w:b/>
          <w:bCs/>
          <w:sz w:val="32"/>
          <w:szCs w:val="32"/>
          <w:rtl/>
          <w:lang w:bidi="ar-IQ"/>
        </w:rPr>
        <w:t xml:space="preserve"> ان وجد) </w:t>
      </w:r>
    </w:p>
    <w:tbl>
      <w:tblPr>
        <w:tblStyle w:val="TableGrid"/>
        <w:bidiVisual/>
        <w:tblW w:w="0" w:type="auto"/>
        <w:tblInd w:w="240" w:type="dxa"/>
        <w:tblLook w:val="04A0" w:firstRow="1" w:lastRow="0" w:firstColumn="1" w:lastColumn="0" w:noHBand="0" w:noVBand="1"/>
      </w:tblPr>
      <w:tblGrid>
        <w:gridCol w:w="1428"/>
        <w:gridCol w:w="1350"/>
        <w:gridCol w:w="3960"/>
        <w:gridCol w:w="3708"/>
      </w:tblGrid>
      <w:tr w:rsidR="00B135E8" w14:paraId="6596ED74" w14:textId="77777777" w:rsidTr="00C346D3">
        <w:tc>
          <w:tcPr>
            <w:tcW w:w="1428" w:type="dxa"/>
          </w:tcPr>
          <w:p w14:paraId="6307AB76" w14:textId="48A6C0E6" w:rsidR="00B135E8" w:rsidRDefault="00B135E8" w:rsidP="00B135E8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محلي</w:t>
            </w:r>
          </w:p>
        </w:tc>
        <w:tc>
          <w:tcPr>
            <w:tcW w:w="1350" w:type="dxa"/>
          </w:tcPr>
          <w:p w14:paraId="3849A8E8" w14:textId="178EEFAB" w:rsidR="00B135E8" w:rsidRDefault="00B135E8" w:rsidP="00B135E8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المي</w:t>
            </w:r>
          </w:p>
        </w:tc>
        <w:tc>
          <w:tcPr>
            <w:tcW w:w="3960" w:type="dxa"/>
          </w:tcPr>
          <w:p w14:paraId="7CE19A5A" w14:textId="2F1CB681" w:rsidR="00B135E8" w:rsidRDefault="00C346D3" w:rsidP="00B135E8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 xml:space="preserve">ضمن </w:t>
            </w:r>
            <w:r w:rsidR="00B135E8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 xml:space="preserve">مستوعب </w:t>
            </w:r>
            <w:r w:rsidR="003B17BB">
              <w:rPr>
                <w:b/>
                <w:bCs/>
                <w:sz w:val="32"/>
                <w:szCs w:val="32"/>
                <w:lang w:bidi="ar-IQ"/>
              </w:rPr>
              <w:t>Scopus</w:t>
            </w:r>
          </w:p>
        </w:tc>
        <w:tc>
          <w:tcPr>
            <w:tcW w:w="3708" w:type="dxa"/>
          </w:tcPr>
          <w:p w14:paraId="75EB793C" w14:textId="7B923B64" w:rsidR="00B135E8" w:rsidRDefault="00C346D3" w:rsidP="00B135E8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 xml:space="preserve">ضمن </w:t>
            </w:r>
            <w:r w:rsidR="00B135E8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 xml:space="preserve">مستوعب </w:t>
            </w:r>
            <w:proofErr w:type="spellStart"/>
            <w:r w:rsidR="003B17BB">
              <w:rPr>
                <w:b/>
                <w:bCs/>
                <w:sz w:val="32"/>
                <w:szCs w:val="32"/>
                <w:lang w:bidi="ar-IQ"/>
              </w:rPr>
              <w:t>Clarivate</w:t>
            </w:r>
            <w:proofErr w:type="spellEnd"/>
          </w:p>
        </w:tc>
      </w:tr>
      <w:tr w:rsidR="00B135E8" w14:paraId="11D93774" w14:textId="77777777" w:rsidTr="00C346D3">
        <w:tc>
          <w:tcPr>
            <w:tcW w:w="1428" w:type="dxa"/>
          </w:tcPr>
          <w:p w14:paraId="07A34C2C" w14:textId="77777777" w:rsidR="00B135E8" w:rsidRDefault="00B135E8" w:rsidP="00B135E8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</w:p>
        </w:tc>
        <w:tc>
          <w:tcPr>
            <w:tcW w:w="1350" w:type="dxa"/>
          </w:tcPr>
          <w:p w14:paraId="1EADFB9E" w14:textId="77777777" w:rsidR="00B135E8" w:rsidRDefault="00B135E8" w:rsidP="00B135E8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</w:p>
        </w:tc>
        <w:tc>
          <w:tcPr>
            <w:tcW w:w="3960" w:type="dxa"/>
          </w:tcPr>
          <w:p w14:paraId="139AA8C1" w14:textId="77777777" w:rsidR="00B135E8" w:rsidRDefault="00B135E8" w:rsidP="00B135E8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</w:p>
        </w:tc>
        <w:tc>
          <w:tcPr>
            <w:tcW w:w="3708" w:type="dxa"/>
          </w:tcPr>
          <w:p w14:paraId="2F48AB1D" w14:textId="77777777" w:rsidR="00B135E8" w:rsidRDefault="00B135E8" w:rsidP="00B135E8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</w:p>
        </w:tc>
      </w:tr>
    </w:tbl>
    <w:p w14:paraId="6F59D425" w14:textId="77777777" w:rsidR="00B135E8" w:rsidRDefault="00B135E8" w:rsidP="00B135E8">
      <w:pPr>
        <w:bidi/>
        <w:rPr>
          <w:b/>
          <w:bCs/>
          <w:sz w:val="32"/>
          <w:szCs w:val="32"/>
          <w:rtl/>
          <w:lang w:bidi="ar-IQ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60"/>
      </w:tblGrid>
      <w:tr w:rsidR="001B1D01" w14:paraId="57A8BA84" w14:textId="77777777" w:rsidTr="00C346D3">
        <w:trPr>
          <w:trHeight w:val="1898"/>
        </w:trPr>
        <w:tc>
          <w:tcPr>
            <w:tcW w:w="10460" w:type="dxa"/>
          </w:tcPr>
          <w:p w14:paraId="237EB990" w14:textId="3AE6322A" w:rsidR="00C274CA" w:rsidRDefault="00C274CA" w:rsidP="008E3577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4FA183D5" w14:textId="77777777" w:rsidR="00C274CA" w:rsidRDefault="00C274CA" w:rsidP="00C274CA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39CE1902" w14:textId="77777777" w:rsidR="00C346D3" w:rsidRDefault="00C274CA" w:rsidP="00C274CA">
            <w:pPr>
              <w:bidi/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         </w:t>
            </w:r>
          </w:p>
          <w:p w14:paraId="2E6D8724" w14:textId="242CA56D" w:rsidR="003A46C0" w:rsidRDefault="00C274CA" w:rsidP="00C346D3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اسم الباحث وتوقيعه              </w:t>
            </w:r>
            <w:r w:rsidR="00704F5B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                         </w:t>
            </w:r>
            <w:r w:rsidR="00C346D3">
              <w:rPr>
                <w:b/>
                <w:bCs/>
                <w:sz w:val="28"/>
                <w:szCs w:val="28"/>
                <w:lang w:bidi="ar-IQ"/>
              </w:rPr>
              <w:t xml:space="preserve">                   </w:t>
            </w:r>
            <w:r w:rsidR="00704F5B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C346D3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دير المباشر</w:t>
            </w:r>
          </w:p>
          <w:p w14:paraId="645979F6" w14:textId="6E6E7EB5" w:rsidR="004A7B11" w:rsidRPr="004A6E73" w:rsidRDefault="003A46C0" w:rsidP="00C346D3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 xml:space="preserve">                                 </w:t>
            </w:r>
            <w:r w:rsidR="00C346D3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 xml:space="preserve">                         </w:t>
            </w:r>
            <w:r w:rsidR="00C346D3">
              <w:rPr>
                <w:b/>
                <w:bCs/>
                <w:sz w:val="32"/>
                <w:szCs w:val="32"/>
                <w:lang w:bidi="ar-IQ"/>
              </w:rPr>
              <w:t xml:space="preserve">                </w:t>
            </w: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 xml:space="preserve"> (</w:t>
            </w:r>
            <w:r w:rsidR="00C274CA" w:rsidRPr="00C274CA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ركز/القسم</w:t>
            </w: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)</w:t>
            </w:r>
            <w:r w:rsidR="004A6E7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</w:tbl>
    <w:p w14:paraId="2233C3E4" w14:textId="77777777" w:rsidR="00704F5B" w:rsidRDefault="00704F5B" w:rsidP="00704F5B">
      <w:pPr>
        <w:pStyle w:val="NoSpacing"/>
        <w:bidi/>
        <w:rPr>
          <w:rtl/>
          <w:lang w:bidi="ar-IQ"/>
        </w:rPr>
      </w:pPr>
    </w:p>
    <w:p w14:paraId="111B8E18" w14:textId="6009A867" w:rsidR="00704F5B" w:rsidRDefault="00704F5B" w:rsidP="00186BF9">
      <w:pPr>
        <w:pStyle w:val="NoSpacing"/>
        <w:bidi/>
        <w:rPr>
          <w:b/>
          <w:bCs/>
          <w:sz w:val="28"/>
          <w:szCs w:val="28"/>
          <w:rtl/>
          <w:lang w:bidi="ar-IQ"/>
        </w:rPr>
      </w:pPr>
      <w:r w:rsidRPr="00B135E8">
        <w:rPr>
          <w:rFonts w:hint="cs"/>
          <w:b/>
          <w:bCs/>
          <w:sz w:val="28"/>
          <w:szCs w:val="28"/>
          <w:rtl/>
          <w:lang w:bidi="ar-IQ"/>
        </w:rPr>
        <w:t xml:space="preserve">جدول رقم (2) البحوث المسجلة </w:t>
      </w:r>
      <w:r w:rsidR="00186BF9" w:rsidRPr="00B135E8">
        <w:rPr>
          <w:rFonts w:hint="cs"/>
          <w:b/>
          <w:bCs/>
          <w:sz w:val="28"/>
          <w:szCs w:val="28"/>
          <w:rtl/>
          <w:lang w:bidi="ar-IQ"/>
        </w:rPr>
        <w:t xml:space="preserve">وغير </w:t>
      </w:r>
      <w:r w:rsidR="00186BF9">
        <w:rPr>
          <w:rFonts w:hint="cs"/>
          <w:b/>
          <w:bCs/>
          <w:sz w:val="28"/>
          <w:szCs w:val="28"/>
          <w:rtl/>
          <w:lang w:bidi="ar-IQ"/>
        </w:rPr>
        <w:t>ال</w:t>
      </w:r>
      <w:r w:rsidR="00186BF9" w:rsidRPr="00B135E8">
        <w:rPr>
          <w:rFonts w:hint="cs"/>
          <w:b/>
          <w:bCs/>
          <w:sz w:val="28"/>
          <w:szCs w:val="28"/>
          <w:rtl/>
          <w:lang w:bidi="ar-IQ"/>
        </w:rPr>
        <w:t xml:space="preserve">منجزة </w:t>
      </w:r>
      <w:r w:rsidRPr="00B135E8">
        <w:rPr>
          <w:rFonts w:hint="cs"/>
          <w:b/>
          <w:bCs/>
          <w:sz w:val="28"/>
          <w:szCs w:val="28"/>
          <w:rtl/>
          <w:lang w:bidi="ar-IQ"/>
        </w:rPr>
        <w:t>للسنوات (20</w:t>
      </w:r>
      <w:r w:rsidR="00116B16">
        <w:rPr>
          <w:rFonts w:hint="cs"/>
          <w:b/>
          <w:bCs/>
          <w:sz w:val="28"/>
          <w:szCs w:val="28"/>
          <w:rtl/>
          <w:lang w:bidi="ar-IQ"/>
        </w:rPr>
        <w:t>20</w:t>
      </w:r>
      <w:r w:rsidRPr="00B135E8">
        <w:rPr>
          <w:rFonts w:hint="cs"/>
          <w:b/>
          <w:bCs/>
          <w:sz w:val="28"/>
          <w:szCs w:val="28"/>
          <w:rtl/>
          <w:lang w:bidi="ar-IQ"/>
        </w:rPr>
        <w:t>الى 202</w:t>
      </w:r>
      <w:r w:rsidR="00116B16">
        <w:rPr>
          <w:rFonts w:hint="cs"/>
          <w:b/>
          <w:bCs/>
          <w:sz w:val="28"/>
          <w:szCs w:val="28"/>
          <w:rtl/>
          <w:lang w:bidi="ar-IQ"/>
        </w:rPr>
        <w:t>5</w:t>
      </w:r>
      <w:r w:rsidRPr="00B135E8">
        <w:rPr>
          <w:rFonts w:hint="cs"/>
          <w:b/>
          <w:bCs/>
          <w:sz w:val="28"/>
          <w:szCs w:val="28"/>
          <w:rtl/>
          <w:lang w:bidi="ar-IQ"/>
        </w:rPr>
        <w:t>).</w:t>
      </w:r>
    </w:p>
    <w:tbl>
      <w:tblPr>
        <w:tblStyle w:val="TableGrid"/>
        <w:tblpPr w:leftFromText="180" w:rightFromText="180" w:vertAnchor="text" w:horzAnchor="margin" w:tblpY="164"/>
        <w:tblW w:w="0" w:type="auto"/>
        <w:tblLook w:val="04A0" w:firstRow="1" w:lastRow="0" w:firstColumn="1" w:lastColumn="0" w:noHBand="0" w:noVBand="1"/>
      </w:tblPr>
      <w:tblGrid>
        <w:gridCol w:w="3694"/>
        <w:gridCol w:w="6764"/>
      </w:tblGrid>
      <w:tr w:rsidR="00186BF9" w14:paraId="3AE2F828" w14:textId="77777777" w:rsidTr="00186BF9">
        <w:tc>
          <w:tcPr>
            <w:tcW w:w="3694" w:type="dxa"/>
          </w:tcPr>
          <w:p w14:paraId="29951422" w14:textId="77777777" w:rsidR="00186BF9" w:rsidRDefault="00186BF9" w:rsidP="00704F5B">
            <w:pPr>
              <w:widowControl/>
              <w:autoSpaceDE/>
              <w:autoSpaceDN/>
              <w:spacing w:after="200" w:line="276" w:lineRule="auto"/>
              <w:jc w:val="center"/>
              <w:rPr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سنة التسجيل البحث في الخطة البحثية</w:t>
            </w:r>
          </w:p>
        </w:tc>
        <w:tc>
          <w:tcPr>
            <w:tcW w:w="6764" w:type="dxa"/>
          </w:tcPr>
          <w:p w14:paraId="57322C86" w14:textId="77777777" w:rsidR="00186BF9" w:rsidRDefault="00186BF9" w:rsidP="00704F5B">
            <w:pPr>
              <w:widowControl/>
              <w:autoSpaceDE/>
              <w:autoSpaceDN/>
              <w:spacing w:after="200" w:line="276" w:lineRule="auto"/>
              <w:jc w:val="center"/>
              <w:rPr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سم البحث</w:t>
            </w:r>
          </w:p>
        </w:tc>
      </w:tr>
      <w:tr w:rsidR="00186BF9" w14:paraId="416A6570" w14:textId="77777777" w:rsidTr="00186BF9">
        <w:tc>
          <w:tcPr>
            <w:tcW w:w="3694" w:type="dxa"/>
          </w:tcPr>
          <w:p w14:paraId="116D2867" w14:textId="77777777" w:rsidR="00186BF9" w:rsidRDefault="00186BF9" w:rsidP="00704F5B">
            <w:pPr>
              <w:widowControl/>
              <w:autoSpaceDE/>
              <w:autoSpaceDN/>
              <w:spacing w:after="200"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6764" w:type="dxa"/>
          </w:tcPr>
          <w:p w14:paraId="23B3BD1A" w14:textId="77777777" w:rsidR="00186BF9" w:rsidRDefault="00186BF9" w:rsidP="00704F5B">
            <w:pPr>
              <w:widowControl/>
              <w:autoSpaceDE/>
              <w:autoSpaceDN/>
              <w:spacing w:after="200" w:line="276" w:lineRule="auto"/>
              <w:jc w:val="center"/>
              <w:rPr>
                <w:b/>
                <w:bCs/>
                <w:sz w:val="32"/>
                <w:szCs w:val="32"/>
                <w:rtl/>
                <w:lang w:bidi="ar-IQ"/>
              </w:rPr>
            </w:pPr>
          </w:p>
        </w:tc>
      </w:tr>
    </w:tbl>
    <w:p w14:paraId="7635786E" w14:textId="77777777" w:rsidR="00704F5B" w:rsidRDefault="00704F5B" w:rsidP="00704F5B">
      <w:pPr>
        <w:pStyle w:val="NoSpacing"/>
        <w:bidi/>
        <w:rPr>
          <w:lang w:bidi="ar-IQ"/>
        </w:rPr>
      </w:pPr>
    </w:p>
    <w:p w14:paraId="6EC39D32" w14:textId="7B6187C1" w:rsidR="0075741F" w:rsidRPr="00DC5FC4" w:rsidRDefault="003006D5" w:rsidP="0075741F">
      <w:pPr>
        <w:pStyle w:val="NoSpacing"/>
        <w:bidi/>
        <w:rPr>
          <w:b/>
          <w:bCs/>
          <w:sz w:val="28"/>
          <w:szCs w:val="28"/>
          <w:rtl/>
          <w:lang w:bidi="ar-IQ"/>
        </w:rPr>
      </w:pPr>
      <w:r w:rsidRPr="0075741F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593A8AB" wp14:editId="4AC2823B">
                <wp:simplePos x="0" y="0"/>
                <wp:positionH relativeFrom="column">
                  <wp:posOffset>-60960</wp:posOffset>
                </wp:positionH>
                <wp:positionV relativeFrom="paragraph">
                  <wp:posOffset>83820</wp:posOffset>
                </wp:positionV>
                <wp:extent cx="6781800" cy="2133600"/>
                <wp:effectExtent l="0" t="0" r="19050" b="19050"/>
                <wp:wrapNone/>
                <wp:docPr id="6406815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213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2BE826" w14:textId="5572F274" w:rsidR="0075741F" w:rsidRDefault="0075741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4.8pt;margin-top:6.6pt;width:534pt;height:168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">
                <v:textbox>
                  <w:txbxContent>
                    <w:p w14:paraId="042BE826" w14:textId="5572F274" w:rsidR="0075741F" w:rsidRDefault="0075741F"/>
                  </w:txbxContent>
                </v:textbox>
              </v:shape>
            </w:pict>
          </mc:Fallback>
        </mc:AlternateContent>
      </w:r>
    </w:p>
    <w:p w14:paraId="5FCDD7E8" w14:textId="08704BB6" w:rsidR="00923D1A" w:rsidRDefault="00DC5FC4" w:rsidP="00923D1A">
      <w:pPr>
        <w:bidi/>
        <w:spacing w:line="276" w:lineRule="auto"/>
        <w:rPr>
          <w:rFonts w:hint="cs"/>
          <w:b/>
          <w:bCs/>
          <w:sz w:val="28"/>
          <w:szCs w:val="28"/>
          <w:rtl/>
          <w:lang w:bidi="ar-IQ"/>
        </w:rPr>
      </w:pPr>
      <w:r w:rsidRPr="00C0106D">
        <w:rPr>
          <w:rFonts w:hint="cs"/>
          <w:b/>
          <w:bCs/>
          <w:sz w:val="28"/>
          <w:szCs w:val="28"/>
          <w:rtl/>
          <w:lang w:bidi="ar-IQ"/>
        </w:rPr>
        <w:t xml:space="preserve">مصادقة قسم 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الشؤون العلمية </w:t>
      </w:r>
      <w:r w:rsidRPr="00C0106D">
        <w:rPr>
          <w:rFonts w:hint="cs"/>
          <w:b/>
          <w:bCs/>
          <w:sz w:val="28"/>
          <w:szCs w:val="28"/>
          <w:rtl/>
          <w:lang w:bidi="ar-IQ"/>
        </w:rPr>
        <w:t xml:space="preserve"> : 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يوصي قسم الشؤون العلمية </w:t>
      </w:r>
      <w:r w:rsidRPr="00C0106D">
        <w:rPr>
          <w:rFonts w:hint="cs"/>
          <w:b/>
          <w:bCs/>
          <w:sz w:val="28"/>
          <w:szCs w:val="28"/>
          <w:rtl/>
          <w:lang w:bidi="ar-IQ"/>
        </w:rPr>
        <w:t>بالموافقة على تسجيل البحث</w:t>
      </w:r>
    </w:p>
    <w:p w14:paraId="44AAB2D6" w14:textId="571538E4" w:rsidR="00DC5FC4" w:rsidRPr="00C0106D" w:rsidRDefault="00923D1A" w:rsidP="00923D1A">
      <w:pPr>
        <w:bidi/>
        <w:spacing w:line="276" w:lineRule="auto"/>
        <w:rPr>
          <w:b/>
          <w:bCs/>
          <w:sz w:val="28"/>
          <w:szCs w:val="28"/>
          <w:rtl/>
          <w:lang w:bidi="ar-IQ"/>
        </w:rPr>
      </w:pPr>
      <w:r w:rsidRPr="00C0106D">
        <w:rPr>
          <w:rFonts w:hint="cs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3327577" wp14:editId="4AC7DBC8">
                <wp:simplePos x="0" y="0"/>
                <wp:positionH relativeFrom="column">
                  <wp:posOffset>300355</wp:posOffset>
                </wp:positionH>
                <wp:positionV relativeFrom="paragraph">
                  <wp:posOffset>635</wp:posOffset>
                </wp:positionV>
                <wp:extent cx="914400" cy="219075"/>
                <wp:effectExtent l="0" t="0" r="10795" b="28575"/>
                <wp:wrapNone/>
                <wp:docPr id="272888621" name="مربع نص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75D62F9" w14:textId="77777777" w:rsidR="00DC5FC4" w:rsidRDefault="00DC5FC4" w:rsidP="00DC5FC4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مربع نص 5" o:spid="_x0000_s1029" type="#_x0000_t202" style="position:absolute;left:0;text-align:left;margin-left:23.65pt;margin-top:.05pt;width:1in;height:17.25pt;z-index:2516561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" fillcolor="window" strokeweight=".5pt">
                <v:textbox>
                  <w:txbxContent>
                    <w:p w14:paraId="275D62F9" w14:textId="77777777" w:rsidR="00DC5FC4" w:rsidRDefault="00DC5FC4" w:rsidP="00DC5FC4"/>
                  </w:txbxContent>
                </v:textbox>
              </v:shape>
            </w:pict>
          </mc:Fallback>
        </mc:AlternateContent>
      </w:r>
      <w:r w:rsidRPr="00C0106D">
        <w:rPr>
          <w:rFonts w:hint="cs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F87D1BB" wp14:editId="557C3B6B">
                <wp:simplePos x="0" y="0"/>
                <wp:positionH relativeFrom="column">
                  <wp:posOffset>3147060</wp:posOffset>
                </wp:positionH>
                <wp:positionV relativeFrom="paragraph">
                  <wp:posOffset>635</wp:posOffset>
                </wp:positionV>
                <wp:extent cx="914400" cy="219075"/>
                <wp:effectExtent l="0" t="0" r="20320" b="28575"/>
                <wp:wrapNone/>
                <wp:docPr id="1219684708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E4123CA" w14:textId="77777777" w:rsidR="00DC5FC4" w:rsidRDefault="00DC5FC4" w:rsidP="00DC5FC4">
                            <w:r>
                              <w:t xml:space="preserve">   </w:t>
                            </w:r>
                          </w:p>
                          <w:p w14:paraId="5406E3C8" w14:textId="77777777" w:rsidR="00DC5FC4" w:rsidRDefault="00DC5FC4" w:rsidP="00DC5FC4">
                            <w:r>
                              <w:t xml:space="preserve">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مربع نص 1" o:spid="_x0000_s1030" type="#_x0000_t202" style="position:absolute;left:0;text-align:left;margin-left:247.8pt;margin-top:.05pt;width:1in;height:17.25pt;z-index:25165516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" fillcolor="window" strokeweight=".5pt">
                <v:textbox>
                  <w:txbxContent>
                    <w:p w14:paraId="6E4123CA" w14:textId="77777777" w:rsidR="00DC5FC4" w:rsidRDefault="00DC5FC4" w:rsidP="00DC5FC4">
                      <w:r>
                        <w:t xml:space="preserve">   </w:t>
                      </w:r>
                    </w:p>
                    <w:p w14:paraId="5406E3C8" w14:textId="77777777" w:rsidR="00DC5FC4" w:rsidRDefault="00DC5FC4" w:rsidP="00DC5FC4">
                      <w:r>
                        <w:t xml:space="preserve">     </w:t>
                      </w:r>
                    </w:p>
                  </w:txbxContent>
                </v:textbox>
              </v:shape>
            </w:pict>
          </mc:Fallback>
        </mc:AlternateContent>
      </w:r>
      <w:r w:rsidR="00DC5FC4" w:rsidRPr="00C0106D">
        <w:rPr>
          <w:rFonts w:hint="cs"/>
          <w:b/>
          <w:bCs/>
          <w:sz w:val="28"/>
          <w:szCs w:val="28"/>
          <w:rtl/>
          <w:lang w:bidi="ar-IQ"/>
        </w:rPr>
        <w:t xml:space="preserve"> ( في حالة عدم الموافقة تذكر الاسباب )  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     </w:t>
      </w:r>
      <w:r w:rsidR="00DC5FC4" w:rsidRPr="00C0106D">
        <w:rPr>
          <w:rFonts w:hint="cs"/>
          <w:b/>
          <w:bCs/>
          <w:sz w:val="28"/>
          <w:szCs w:val="28"/>
          <w:rtl/>
          <w:lang w:bidi="ar-IQ"/>
        </w:rPr>
        <w:t xml:space="preserve"> اوافق</w:t>
      </w:r>
      <w:r w:rsidR="00DC5FC4">
        <w:rPr>
          <w:rFonts w:hint="cs"/>
          <w:b/>
          <w:bCs/>
          <w:sz w:val="28"/>
          <w:szCs w:val="28"/>
          <w:rtl/>
          <w:lang w:bidi="ar-IQ"/>
        </w:rPr>
        <w:t xml:space="preserve">                     </w:t>
      </w:r>
      <w:r w:rsidR="00DC5FC4" w:rsidRPr="00C0106D">
        <w:rPr>
          <w:rFonts w:hint="cs"/>
          <w:b/>
          <w:bCs/>
          <w:sz w:val="28"/>
          <w:szCs w:val="28"/>
          <w:rtl/>
          <w:lang w:bidi="ar-IQ"/>
        </w:rPr>
        <w:t xml:space="preserve">        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                     </w:t>
      </w:r>
      <w:r w:rsidR="00DC5FC4" w:rsidRPr="00C0106D">
        <w:rPr>
          <w:rFonts w:hint="cs"/>
          <w:b/>
          <w:bCs/>
          <w:sz w:val="28"/>
          <w:szCs w:val="28"/>
          <w:rtl/>
          <w:lang w:bidi="ar-IQ"/>
        </w:rPr>
        <w:t xml:space="preserve">لا اوافق  </w:t>
      </w:r>
    </w:p>
    <w:p w14:paraId="639BA76A" w14:textId="3BCA9402" w:rsidR="00DC5FC4" w:rsidRDefault="00DC5FC4" w:rsidP="00DC5FC4">
      <w:pPr>
        <w:pStyle w:val="ListParagraph"/>
        <w:rPr>
          <w:b/>
          <w:bCs/>
          <w:sz w:val="32"/>
          <w:szCs w:val="32"/>
          <w:rtl/>
          <w:lang w:bidi="ar-IQ"/>
        </w:rPr>
      </w:pPr>
    </w:p>
    <w:p w14:paraId="65726805" w14:textId="3FFF268B" w:rsidR="00DC5FC4" w:rsidRPr="00C0106D" w:rsidRDefault="00DC5FC4" w:rsidP="00DC5FC4">
      <w:pPr>
        <w:pStyle w:val="ListParagraph"/>
        <w:rPr>
          <w:b/>
          <w:bCs/>
          <w:sz w:val="32"/>
          <w:szCs w:val="32"/>
          <w:lang w:bidi="ar-IQ"/>
        </w:rPr>
      </w:pPr>
      <w:r w:rsidRPr="00C0106D">
        <w:rPr>
          <w:rFonts w:hint="cs"/>
          <w:b/>
          <w:bCs/>
          <w:sz w:val="32"/>
          <w:szCs w:val="32"/>
          <w:rtl/>
          <w:lang w:bidi="ar-IQ"/>
        </w:rPr>
        <w:t xml:space="preserve">أ </w:t>
      </w:r>
      <w:r w:rsidRPr="00C0106D">
        <w:rPr>
          <w:b/>
          <w:bCs/>
          <w:sz w:val="32"/>
          <w:szCs w:val="32"/>
          <w:rtl/>
          <w:lang w:bidi="ar-IQ"/>
        </w:rPr>
        <w:t>–</w:t>
      </w:r>
    </w:p>
    <w:p w14:paraId="710D71D6" w14:textId="2908C7AB" w:rsidR="00DC5FC4" w:rsidRPr="0022483C" w:rsidRDefault="00DC5FC4" w:rsidP="00DC5FC4">
      <w:pPr>
        <w:pStyle w:val="ListParagraph"/>
        <w:rPr>
          <w:b/>
          <w:bCs/>
          <w:sz w:val="28"/>
          <w:szCs w:val="28"/>
          <w:rtl/>
          <w:lang w:bidi="ar-IQ"/>
        </w:rPr>
      </w:pPr>
      <w:r w:rsidRPr="00C0106D">
        <w:rPr>
          <w:rFonts w:hint="cs"/>
          <w:b/>
          <w:bCs/>
          <w:sz w:val="32"/>
          <w:szCs w:val="32"/>
          <w:rtl/>
          <w:lang w:bidi="ar-IQ"/>
        </w:rPr>
        <w:t xml:space="preserve">ب </w:t>
      </w:r>
      <w:r w:rsidRPr="00C0106D">
        <w:rPr>
          <w:b/>
          <w:bCs/>
          <w:sz w:val="32"/>
          <w:szCs w:val="32"/>
          <w:rtl/>
          <w:lang w:bidi="ar-IQ"/>
        </w:rPr>
        <w:t>–</w:t>
      </w:r>
    </w:p>
    <w:p w14:paraId="14C9BB25" w14:textId="77777777" w:rsidR="00704F5B" w:rsidRDefault="00704F5B" w:rsidP="00704F5B">
      <w:pPr>
        <w:tabs>
          <w:tab w:val="center" w:pos="5235"/>
        </w:tabs>
        <w:bidi/>
        <w:rPr>
          <w:b/>
          <w:bCs/>
          <w:sz w:val="28"/>
          <w:szCs w:val="28"/>
          <w:rtl/>
          <w:lang w:bidi="ar-IQ"/>
        </w:rPr>
      </w:pPr>
    </w:p>
    <w:p w14:paraId="10EDBC88" w14:textId="7A605253" w:rsidR="00704F5B" w:rsidRPr="00704F5B" w:rsidRDefault="00704F5B" w:rsidP="00704F5B">
      <w:pPr>
        <w:tabs>
          <w:tab w:val="center" w:pos="5235"/>
        </w:tabs>
        <w:bidi/>
        <w:rPr>
          <w:b/>
          <w:bCs/>
          <w:sz w:val="32"/>
          <w:szCs w:val="32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    أ.م.د. غسان اكرم عبد صالح</w:t>
      </w:r>
      <w:r>
        <w:rPr>
          <w:b/>
          <w:bCs/>
          <w:sz w:val="28"/>
          <w:szCs w:val="28"/>
          <w:rtl/>
          <w:lang w:bidi="ar-IQ"/>
        </w:rPr>
        <w:tab/>
      </w:r>
      <w:r w:rsidRPr="00704F5B">
        <w:rPr>
          <w:rFonts w:hint="cs"/>
          <w:b/>
          <w:bCs/>
          <w:sz w:val="32"/>
          <w:szCs w:val="32"/>
          <w:rtl/>
          <w:lang w:bidi="ar-IQ"/>
        </w:rPr>
        <w:t xml:space="preserve">                </w:t>
      </w:r>
      <w:r>
        <w:rPr>
          <w:rFonts w:hint="cs"/>
          <w:b/>
          <w:bCs/>
          <w:sz w:val="32"/>
          <w:szCs w:val="32"/>
          <w:rtl/>
          <w:lang w:bidi="ar-IQ"/>
        </w:rPr>
        <w:t xml:space="preserve">                            </w:t>
      </w:r>
      <w:r w:rsidRPr="00704F5B">
        <w:rPr>
          <w:rFonts w:hint="cs"/>
          <w:b/>
          <w:bCs/>
          <w:sz w:val="32"/>
          <w:szCs w:val="32"/>
          <w:rtl/>
          <w:lang w:bidi="ar-IQ"/>
        </w:rPr>
        <w:t xml:space="preserve">  أ.د. خميس عواد زيدان</w:t>
      </w:r>
    </w:p>
    <w:p w14:paraId="0B665C64" w14:textId="7F07D7B9" w:rsidR="00704F5B" w:rsidRPr="00704F5B" w:rsidRDefault="00704F5B" w:rsidP="00704F5B">
      <w:pPr>
        <w:tabs>
          <w:tab w:val="center" w:pos="5235"/>
        </w:tabs>
        <w:bidi/>
        <w:jc w:val="mediumKashida"/>
        <w:rPr>
          <w:b/>
          <w:bCs/>
          <w:sz w:val="32"/>
          <w:szCs w:val="32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    مدير </w:t>
      </w:r>
      <w:r w:rsidRPr="004A6E73">
        <w:rPr>
          <w:rFonts w:hint="cs"/>
          <w:b/>
          <w:bCs/>
          <w:sz w:val="28"/>
          <w:szCs w:val="28"/>
          <w:rtl/>
          <w:lang w:bidi="ar-IQ"/>
        </w:rPr>
        <w:t xml:space="preserve">قسم 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الشؤون العلمية                                          </w:t>
      </w:r>
      <w:r w:rsidRPr="00704F5B">
        <w:rPr>
          <w:rFonts w:hint="cs"/>
          <w:b/>
          <w:bCs/>
          <w:sz w:val="32"/>
          <w:szCs w:val="32"/>
          <w:rtl/>
          <w:lang w:bidi="ar-IQ"/>
        </w:rPr>
        <w:t>مساعد رئيس الجامعة للشؤون العلمية</w:t>
      </w:r>
    </w:p>
    <w:p w14:paraId="49E6D170" w14:textId="77777777" w:rsidR="005F41B5" w:rsidRDefault="005F41B5" w:rsidP="003A46C0">
      <w:pPr>
        <w:tabs>
          <w:tab w:val="center" w:pos="5235"/>
        </w:tabs>
        <w:bidi/>
        <w:rPr>
          <w:rFonts w:hint="cs"/>
          <w:b/>
          <w:bCs/>
          <w:sz w:val="28"/>
          <w:szCs w:val="28"/>
          <w:rtl/>
          <w:lang w:bidi="ar-IQ"/>
        </w:rPr>
      </w:pPr>
    </w:p>
    <w:p w14:paraId="0D8BA45A" w14:textId="4F1DFC28" w:rsidR="00E57319" w:rsidRPr="00962E86" w:rsidRDefault="00962E86" w:rsidP="00962E86">
      <w:pPr>
        <w:pStyle w:val="ListParagraph"/>
        <w:numPr>
          <w:ilvl w:val="0"/>
          <w:numId w:val="8"/>
        </w:numPr>
        <w:tabs>
          <w:tab w:val="center" w:pos="5235"/>
        </w:tabs>
        <w:jc w:val="mediumKashida"/>
        <w:rPr>
          <w:b/>
          <w:bCs/>
          <w:sz w:val="28"/>
          <w:szCs w:val="28"/>
          <w:rtl/>
          <w:lang w:bidi="ar-IQ"/>
        </w:rPr>
      </w:pPr>
      <w:r w:rsidRPr="00962E86">
        <w:rPr>
          <w:rFonts w:hint="cs"/>
          <w:b/>
          <w:bCs/>
          <w:sz w:val="28"/>
          <w:szCs w:val="28"/>
          <w:rtl/>
          <w:lang w:bidi="ar-IQ"/>
        </w:rPr>
        <w:lastRenderedPageBreak/>
        <w:t>في حالة كون البحث منشور وغير مسجل ضمن الخطة البحثية يرفق الباحث نسخة من اول صفحة للبحث المنشور *</w:t>
      </w:r>
      <w:r w:rsidR="00704F5B" w:rsidRPr="00962E86">
        <w:rPr>
          <w:b/>
          <w:bCs/>
          <w:sz w:val="28"/>
          <w:szCs w:val="28"/>
          <w:rtl/>
          <w:lang w:bidi="ar-IQ"/>
        </w:rPr>
        <w:tab/>
      </w:r>
    </w:p>
    <w:p w14:paraId="14196E89" w14:textId="3273E5ED" w:rsidR="001B1D01" w:rsidRPr="00FB768D" w:rsidRDefault="001B1D01" w:rsidP="00E57319">
      <w:pPr>
        <w:bidi/>
        <w:rPr>
          <w:sz w:val="20"/>
          <w:szCs w:val="20"/>
          <w:lang w:bidi="ar-IQ"/>
        </w:rPr>
      </w:pPr>
      <w:r w:rsidRPr="00FB768D">
        <w:rPr>
          <w:rFonts w:hint="cs"/>
          <w:sz w:val="20"/>
          <w:szCs w:val="20"/>
          <w:rtl/>
          <w:lang w:bidi="ar-IQ"/>
        </w:rPr>
        <w:t>ا</w:t>
      </w:r>
      <w:r w:rsidRPr="00FB768D">
        <w:rPr>
          <w:rFonts w:hint="cs"/>
          <w:b/>
          <w:bCs/>
          <w:sz w:val="20"/>
          <w:szCs w:val="20"/>
          <w:u w:val="single"/>
          <w:rtl/>
          <w:lang w:bidi="ar-IQ"/>
        </w:rPr>
        <w:t>لملاحظات</w:t>
      </w:r>
      <w:r w:rsidRPr="00FB768D">
        <w:rPr>
          <w:rFonts w:hint="cs"/>
          <w:sz w:val="20"/>
          <w:szCs w:val="20"/>
          <w:rtl/>
          <w:lang w:bidi="ar-IQ"/>
        </w:rPr>
        <w:t>:</w:t>
      </w:r>
    </w:p>
    <w:p w14:paraId="2EB23A8A" w14:textId="77777777" w:rsidR="001B1D01" w:rsidRPr="00FB768D" w:rsidRDefault="001B1D01" w:rsidP="00FB737E">
      <w:pPr>
        <w:pStyle w:val="ListParagraph"/>
        <w:ind w:left="264"/>
        <w:jc w:val="both"/>
        <w:rPr>
          <w:b/>
          <w:bCs/>
          <w:sz w:val="20"/>
          <w:szCs w:val="20"/>
          <w:rtl/>
          <w:lang w:bidi="ar-IQ"/>
        </w:rPr>
      </w:pPr>
      <w:r w:rsidRPr="00FB768D">
        <w:rPr>
          <w:rFonts w:hint="cs"/>
          <w:sz w:val="20"/>
          <w:szCs w:val="20"/>
          <w:rtl/>
          <w:lang w:bidi="ar-IQ"/>
        </w:rPr>
        <w:t>1</w:t>
      </w:r>
      <w:r w:rsidRPr="00FB768D">
        <w:rPr>
          <w:rFonts w:hint="cs"/>
          <w:b/>
          <w:bCs/>
          <w:sz w:val="20"/>
          <w:szCs w:val="20"/>
          <w:rtl/>
          <w:lang w:bidi="ar-IQ"/>
        </w:rPr>
        <w:t xml:space="preserve">- تعد هذه الاستمارة سنداً للحقوق الفكرية للباحث وتمنح هذه الاستمارة حق للباحث ان يعمل في حقل اختصاصه او خارج اختصاصه العام والدقيق سواء كان البحث خارج او داخل الخطة. </w:t>
      </w:r>
    </w:p>
    <w:p w14:paraId="067C7F87" w14:textId="77777777" w:rsidR="001B1D01" w:rsidRPr="00FB768D" w:rsidRDefault="001B1D01" w:rsidP="00FB737E">
      <w:pPr>
        <w:pStyle w:val="ListParagraph"/>
        <w:ind w:left="264"/>
        <w:jc w:val="both"/>
        <w:rPr>
          <w:b/>
          <w:bCs/>
          <w:sz w:val="20"/>
          <w:szCs w:val="20"/>
          <w:rtl/>
          <w:lang w:bidi="ar-IQ"/>
        </w:rPr>
      </w:pPr>
      <w:r w:rsidRPr="00FB768D">
        <w:rPr>
          <w:rFonts w:hint="cs"/>
          <w:b/>
          <w:bCs/>
          <w:sz w:val="20"/>
          <w:szCs w:val="20"/>
          <w:rtl/>
          <w:lang w:bidi="ar-IQ"/>
        </w:rPr>
        <w:t>2- يتم تقديم الاستمارة من قبل الباحثين الى اللجنة العلمية في الفرع وفي حالة عدم الموافقة تعاد الاستمارة الى الباحثين بكتاب رسمي من الفرع العلمي المختص مع ذكر الاسباب.</w:t>
      </w:r>
    </w:p>
    <w:p w14:paraId="713504C7" w14:textId="55AD9B56" w:rsidR="001B1D01" w:rsidRPr="00FB768D" w:rsidRDefault="001B1D01" w:rsidP="00116B16">
      <w:pPr>
        <w:pStyle w:val="ListParagraph"/>
        <w:ind w:left="264"/>
        <w:jc w:val="both"/>
        <w:rPr>
          <w:b/>
          <w:bCs/>
          <w:sz w:val="20"/>
          <w:szCs w:val="20"/>
          <w:rtl/>
          <w:lang w:bidi="ar-IQ"/>
        </w:rPr>
      </w:pPr>
      <w:r w:rsidRPr="00FB768D">
        <w:rPr>
          <w:rFonts w:hint="cs"/>
          <w:b/>
          <w:bCs/>
          <w:sz w:val="20"/>
          <w:szCs w:val="20"/>
          <w:rtl/>
          <w:lang w:bidi="ar-IQ"/>
        </w:rPr>
        <w:t xml:space="preserve">3- يتم اعادة الاستمارة الى </w:t>
      </w:r>
      <w:r w:rsidR="00116B16">
        <w:rPr>
          <w:rFonts w:hint="cs"/>
          <w:b/>
          <w:bCs/>
          <w:sz w:val="20"/>
          <w:szCs w:val="20"/>
          <w:rtl/>
          <w:lang w:bidi="ar-IQ"/>
        </w:rPr>
        <w:t>قسم الشؤون العلمية</w:t>
      </w:r>
      <w:r w:rsidRPr="00FB768D">
        <w:rPr>
          <w:rFonts w:hint="cs"/>
          <w:b/>
          <w:bCs/>
          <w:sz w:val="20"/>
          <w:szCs w:val="20"/>
          <w:rtl/>
          <w:lang w:bidi="ar-IQ"/>
        </w:rPr>
        <w:t xml:space="preserve"> بعد اكمال المصادقات المطلوبة عليها. </w:t>
      </w:r>
    </w:p>
    <w:p w14:paraId="56E72DE3" w14:textId="430D8F7A" w:rsidR="001B1D01" w:rsidRPr="00FB768D" w:rsidRDefault="00116B16" w:rsidP="005F41B5">
      <w:pPr>
        <w:pStyle w:val="ListParagraph"/>
        <w:ind w:left="264"/>
        <w:jc w:val="both"/>
        <w:rPr>
          <w:b/>
          <w:bCs/>
          <w:sz w:val="20"/>
          <w:szCs w:val="20"/>
          <w:rtl/>
          <w:lang w:bidi="ar-IQ"/>
        </w:rPr>
      </w:pPr>
      <w:r>
        <w:rPr>
          <w:rFonts w:hint="cs"/>
          <w:b/>
          <w:bCs/>
          <w:sz w:val="20"/>
          <w:szCs w:val="20"/>
          <w:rtl/>
          <w:lang w:bidi="ar-IQ"/>
        </w:rPr>
        <w:t>4</w:t>
      </w:r>
      <w:r w:rsidR="001B1D01" w:rsidRPr="00FB768D">
        <w:rPr>
          <w:rFonts w:hint="cs"/>
          <w:b/>
          <w:bCs/>
          <w:sz w:val="20"/>
          <w:szCs w:val="20"/>
          <w:rtl/>
          <w:lang w:bidi="ar-IQ"/>
        </w:rPr>
        <w:t xml:space="preserve">- يحق للباحث الغاء تسجيل البحث او تعديل عنوان البحث او </w:t>
      </w:r>
      <w:r w:rsidR="005F41B5">
        <w:rPr>
          <w:rFonts w:hint="cs"/>
          <w:b/>
          <w:bCs/>
          <w:sz w:val="20"/>
          <w:szCs w:val="20"/>
          <w:rtl/>
          <w:lang w:bidi="ar-IQ"/>
        </w:rPr>
        <w:t>اي تعديل اضافي</w:t>
      </w:r>
      <w:r w:rsidR="001B1D01" w:rsidRPr="00FB768D">
        <w:rPr>
          <w:rFonts w:hint="cs"/>
          <w:b/>
          <w:bCs/>
          <w:sz w:val="20"/>
          <w:szCs w:val="20"/>
          <w:rtl/>
          <w:lang w:bidi="ar-IQ"/>
        </w:rPr>
        <w:t xml:space="preserve"> للبحث بتقديم طلب رسمي لرئيس الفرع العلمي ويعرض على اللجنة العلمية في الفرع قبل اكتمال اجراءات قبول النشر. </w:t>
      </w:r>
    </w:p>
    <w:p w14:paraId="7DD838B9" w14:textId="2E21FFF0" w:rsidR="001B1D01" w:rsidRPr="00FB768D" w:rsidRDefault="00116B16" w:rsidP="00FB737E">
      <w:pPr>
        <w:pStyle w:val="ListParagraph"/>
        <w:ind w:left="264"/>
        <w:jc w:val="both"/>
        <w:rPr>
          <w:b/>
          <w:bCs/>
          <w:sz w:val="20"/>
          <w:szCs w:val="20"/>
          <w:rtl/>
          <w:lang w:bidi="ar-IQ"/>
        </w:rPr>
      </w:pPr>
      <w:r>
        <w:rPr>
          <w:rFonts w:hint="cs"/>
          <w:b/>
          <w:bCs/>
          <w:sz w:val="20"/>
          <w:szCs w:val="20"/>
          <w:rtl/>
          <w:lang w:bidi="ar-IQ"/>
        </w:rPr>
        <w:t>5</w:t>
      </w:r>
      <w:r w:rsidR="001B1D01" w:rsidRPr="00FB768D">
        <w:rPr>
          <w:rFonts w:hint="cs"/>
          <w:b/>
          <w:bCs/>
          <w:sz w:val="20"/>
          <w:szCs w:val="20"/>
          <w:rtl/>
          <w:lang w:bidi="ar-IQ"/>
        </w:rPr>
        <w:t xml:space="preserve">- البحوث المستلة من اطاريح الدكتوراه ورسائل الماجستير تعتبر مسجلة ويصار الى اخذ المعلومات المطلوبة من المعاون العلمي عند الحاجة. </w:t>
      </w:r>
    </w:p>
    <w:p w14:paraId="7D1CFB48" w14:textId="5CE6FE91" w:rsidR="00FA3D85" w:rsidRDefault="00116B16" w:rsidP="00FA3D85">
      <w:pPr>
        <w:pStyle w:val="ListParagraph"/>
        <w:ind w:left="264"/>
        <w:jc w:val="both"/>
        <w:rPr>
          <w:b/>
          <w:bCs/>
          <w:sz w:val="20"/>
          <w:szCs w:val="20"/>
          <w:rtl/>
          <w:lang w:bidi="ar-IQ"/>
        </w:rPr>
      </w:pPr>
      <w:r>
        <w:rPr>
          <w:rFonts w:hint="cs"/>
          <w:b/>
          <w:bCs/>
          <w:sz w:val="20"/>
          <w:szCs w:val="20"/>
          <w:rtl/>
          <w:lang w:bidi="ar-IQ"/>
        </w:rPr>
        <w:t>6</w:t>
      </w:r>
      <w:r w:rsidR="001B1D01" w:rsidRPr="00FB768D">
        <w:rPr>
          <w:rFonts w:hint="cs"/>
          <w:b/>
          <w:bCs/>
          <w:sz w:val="20"/>
          <w:szCs w:val="20"/>
          <w:rtl/>
          <w:lang w:bidi="ar-IQ"/>
        </w:rPr>
        <w:t>- تقدم كافة الاعتراضات ا</w:t>
      </w:r>
      <w:r>
        <w:rPr>
          <w:rFonts w:hint="cs"/>
          <w:b/>
          <w:bCs/>
          <w:sz w:val="20"/>
          <w:szCs w:val="20"/>
          <w:rtl/>
          <w:lang w:bidi="ar-IQ"/>
        </w:rPr>
        <w:t>لى قسم الشؤون العلمية</w:t>
      </w:r>
    </w:p>
    <w:p w14:paraId="29E073A9" w14:textId="64F65199" w:rsidR="00FA3D85" w:rsidRDefault="00116B16" w:rsidP="003006D5">
      <w:pPr>
        <w:pStyle w:val="ListParagraph"/>
        <w:ind w:left="264"/>
        <w:jc w:val="both"/>
        <w:rPr>
          <w:rFonts w:hint="cs"/>
          <w:b/>
          <w:bCs/>
          <w:sz w:val="20"/>
          <w:szCs w:val="20"/>
          <w:rtl/>
          <w:lang w:bidi="ar-IQ"/>
        </w:rPr>
      </w:pPr>
      <w:r>
        <w:rPr>
          <w:rFonts w:hint="cs"/>
          <w:b/>
          <w:bCs/>
          <w:sz w:val="20"/>
          <w:szCs w:val="20"/>
          <w:rtl/>
          <w:lang w:bidi="ar-IQ"/>
        </w:rPr>
        <w:t>7</w:t>
      </w:r>
      <w:r w:rsidR="00FA3D85">
        <w:rPr>
          <w:rFonts w:hint="cs"/>
          <w:b/>
          <w:bCs/>
          <w:sz w:val="20"/>
          <w:szCs w:val="20"/>
          <w:rtl/>
          <w:lang w:bidi="ar-IQ"/>
        </w:rPr>
        <w:t>- في حالة وجود بحوث مسج</w:t>
      </w:r>
      <w:r w:rsidR="007C7A63">
        <w:rPr>
          <w:rFonts w:hint="cs"/>
          <w:b/>
          <w:bCs/>
          <w:sz w:val="20"/>
          <w:szCs w:val="20"/>
          <w:rtl/>
          <w:lang w:bidi="ar-IQ"/>
        </w:rPr>
        <w:t>لة في خط سابقة وغير منجزة يرجى م</w:t>
      </w:r>
      <w:r w:rsidR="00FA3D85">
        <w:rPr>
          <w:rFonts w:hint="cs"/>
          <w:b/>
          <w:bCs/>
          <w:sz w:val="20"/>
          <w:szCs w:val="20"/>
          <w:rtl/>
          <w:lang w:bidi="ar-IQ"/>
        </w:rPr>
        <w:t>لئ استمارة رقم (2)</w:t>
      </w:r>
      <w:r w:rsidR="009D3D33">
        <w:rPr>
          <w:rFonts w:hint="cs"/>
          <w:b/>
          <w:bCs/>
          <w:sz w:val="20"/>
          <w:szCs w:val="20"/>
          <w:rtl/>
          <w:lang w:bidi="ar-IQ"/>
        </w:rPr>
        <w:t>.</w:t>
      </w:r>
    </w:p>
    <w:p w14:paraId="397F1876" w14:textId="28E3309E" w:rsidR="00C346D3" w:rsidRPr="00213CEE" w:rsidRDefault="00C346D3" w:rsidP="00C346D3">
      <w:pPr>
        <w:pStyle w:val="ListParagraph"/>
        <w:ind w:left="264"/>
        <w:jc w:val="both"/>
        <w:rPr>
          <w:b/>
          <w:bCs/>
          <w:sz w:val="22"/>
          <w:szCs w:val="22"/>
          <w:lang w:bidi="ar-IQ"/>
        </w:rPr>
      </w:pPr>
      <w:r>
        <w:rPr>
          <w:rFonts w:hint="cs"/>
          <w:b/>
          <w:bCs/>
          <w:sz w:val="20"/>
          <w:szCs w:val="20"/>
          <w:rtl/>
          <w:lang w:bidi="ar-IQ"/>
        </w:rPr>
        <w:t>8</w:t>
      </w:r>
      <w:r w:rsidRPr="00213CEE">
        <w:rPr>
          <w:rFonts w:hint="cs"/>
          <w:b/>
          <w:bCs/>
          <w:sz w:val="22"/>
          <w:szCs w:val="22"/>
          <w:rtl/>
          <w:lang w:bidi="ar-IQ"/>
        </w:rPr>
        <w:t xml:space="preserve">- </w:t>
      </w:r>
      <w:r w:rsidR="005E708E">
        <w:rPr>
          <w:rFonts w:hint="cs"/>
          <w:b/>
          <w:bCs/>
          <w:sz w:val="22"/>
          <w:szCs w:val="22"/>
          <w:rtl/>
          <w:lang w:bidi="ar-IQ"/>
        </w:rPr>
        <w:t>تملئ الاستمارة على برنامج</w:t>
      </w:r>
      <w:bookmarkStart w:id="0" w:name="_GoBack"/>
      <w:bookmarkEnd w:id="0"/>
      <w:r w:rsidRPr="00213CEE">
        <w:rPr>
          <w:rFonts w:hint="cs"/>
          <w:b/>
          <w:bCs/>
          <w:sz w:val="22"/>
          <w:szCs w:val="22"/>
          <w:rtl/>
          <w:lang w:bidi="ar-IQ"/>
        </w:rPr>
        <w:t xml:space="preserve"> (</w:t>
      </w:r>
      <w:r w:rsidRPr="00213CEE">
        <w:rPr>
          <w:b/>
          <w:bCs/>
          <w:sz w:val="22"/>
          <w:szCs w:val="22"/>
          <w:lang w:bidi="ar-IQ"/>
        </w:rPr>
        <w:t>word</w:t>
      </w:r>
      <w:r w:rsidRPr="00213CEE">
        <w:rPr>
          <w:rFonts w:hint="cs"/>
          <w:b/>
          <w:bCs/>
          <w:sz w:val="22"/>
          <w:szCs w:val="22"/>
          <w:rtl/>
          <w:lang w:bidi="ar-IQ"/>
        </w:rPr>
        <w:t xml:space="preserve">) </w:t>
      </w:r>
      <w:r w:rsidRPr="00213CEE">
        <w:rPr>
          <w:b/>
          <w:bCs/>
          <w:sz w:val="22"/>
          <w:szCs w:val="22"/>
          <w:lang w:bidi="ar-IQ"/>
        </w:rPr>
        <w:t>.</w:t>
      </w:r>
    </w:p>
    <w:sectPr w:rsidR="00C346D3" w:rsidRPr="00213CEE" w:rsidSect="007A60F5">
      <w:headerReference w:type="even" r:id="rId9"/>
      <w:headerReference w:type="default" r:id="rId10"/>
      <w:footerReference w:type="default" r:id="rId11"/>
      <w:headerReference w:type="first" r:id="rId12"/>
      <w:pgSz w:w="11910" w:h="1703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CD0D68" w14:textId="77777777" w:rsidR="00C55824" w:rsidRDefault="00C55824">
      <w:r>
        <w:separator/>
      </w:r>
    </w:p>
  </w:endnote>
  <w:endnote w:type="continuationSeparator" w:id="0">
    <w:p w14:paraId="13F8BF8B" w14:textId="77777777" w:rsidR="00C55824" w:rsidRDefault="00C558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042815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E21DB2" w14:textId="332169C6" w:rsidR="005F41B5" w:rsidRDefault="005F41B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708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2E62BE7" w14:textId="413AF814" w:rsidR="002862E9" w:rsidRDefault="002862E9" w:rsidP="00A933A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C602D2" w14:textId="77777777" w:rsidR="00C55824" w:rsidRDefault="00C55824">
      <w:r>
        <w:separator/>
      </w:r>
    </w:p>
  </w:footnote>
  <w:footnote w:type="continuationSeparator" w:id="0">
    <w:p w14:paraId="2B976A36" w14:textId="77777777" w:rsidR="00C55824" w:rsidRDefault="00C558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9F2850" w14:textId="77777777" w:rsidR="002862E9" w:rsidRDefault="00C55824">
    <w:pPr>
      <w:pStyle w:val="Header"/>
    </w:pPr>
    <w:r>
      <w:rPr>
        <w:noProof/>
      </w:rPr>
      <w:pict w14:anchorId="06E797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6132925" o:spid="_x0000_s2050" type="#_x0000_t75" style="position:absolute;margin-left:0;margin-top:0;width:551.4pt;height:424.3pt;z-index:-251653120;mso-position-horizontal:center;mso-position-horizontal-relative:margin;mso-position-vertical:center;mso-position-vertical-relative:margin" o:allowincell="f">
          <v:imagedata r:id="rId1" o:title="شعار 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F3DE12" w14:textId="77777777" w:rsidR="002862E9" w:rsidRDefault="0025253A" w:rsidP="00A933A6">
    <w:pPr>
      <w:pStyle w:val="BodyText"/>
      <w:spacing w:before="67" w:line="271" w:lineRule="auto"/>
      <w:ind w:left="999" w:right="7079" w:hanging="412"/>
    </w:pPr>
    <w:r>
      <w:rPr>
        <w:noProof/>
      </w:rPr>
      <w:drawing>
        <wp:anchor distT="0" distB="0" distL="0" distR="0" simplePos="0" relativeHeight="251654144" behindDoc="1" locked="0" layoutInCell="1" allowOverlap="1" wp14:anchorId="7D99D65C" wp14:editId="11C17A11">
          <wp:simplePos x="0" y="0"/>
          <wp:positionH relativeFrom="page">
            <wp:posOffset>3229610</wp:posOffset>
          </wp:positionH>
          <wp:positionV relativeFrom="paragraph">
            <wp:posOffset>-107950</wp:posOffset>
          </wp:positionV>
          <wp:extent cx="891540" cy="991870"/>
          <wp:effectExtent l="0" t="0" r="3810" b="0"/>
          <wp:wrapNone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91540" cy="9918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1216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6748E5B" wp14:editId="00860B09">
              <wp:simplePos x="0" y="0"/>
              <wp:positionH relativeFrom="column">
                <wp:posOffset>-181610</wp:posOffset>
              </wp:positionH>
              <wp:positionV relativeFrom="paragraph">
                <wp:posOffset>8255</wp:posOffset>
              </wp:positionV>
              <wp:extent cx="2456180" cy="1128395"/>
              <wp:effectExtent l="0" t="0" r="0" b="0"/>
              <wp:wrapNone/>
              <wp:docPr id="24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456180" cy="1128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0395D5" w14:textId="77777777" w:rsidR="002862E9" w:rsidRPr="00641BEB" w:rsidRDefault="0025253A" w:rsidP="00A933A6">
                          <w:pPr>
                            <w:jc w:val="center"/>
                            <w:rPr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641BEB">
                            <w:rPr>
                              <w:b/>
                              <w:bCs/>
                              <w:color w:val="181818"/>
                              <w:w w:val="75"/>
                              <w:sz w:val="26"/>
                              <w:szCs w:val="26"/>
                            </w:rPr>
                            <w:t xml:space="preserve">MINISTRY </w:t>
                          </w:r>
                          <w:r w:rsidRPr="00641BEB">
                            <w:rPr>
                              <w:b/>
                              <w:bCs/>
                              <w:color w:val="232323"/>
                              <w:w w:val="75"/>
                              <w:sz w:val="26"/>
                              <w:szCs w:val="26"/>
                            </w:rPr>
                            <w:t xml:space="preserve">OF </w:t>
                          </w:r>
                          <w:r w:rsidRPr="00641BEB">
                            <w:rPr>
                              <w:b/>
                              <w:bCs/>
                              <w:color w:val="1F1F1F"/>
                              <w:w w:val="75"/>
                              <w:sz w:val="26"/>
                              <w:szCs w:val="26"/>
                            </w:rPr>
                            <w:t xml:space="preserve">HIGHER </w:t>
                          </w:r>
                          <w:r w:rsidRPr="00641BEB">
                            <w:rPr>
                              <w:b/>
                              <w:bCs/>
                              <w:color w:val="1C1C1C"/>
                              <w:w w:val="75"/>
                              <w:sz w:val="26"/>
                              <w:szCs w:val="26"/>
                            </w:rPr>
                            <w:t xml:space="preserve">EDUCATION </w:t>
                          </w:r>
                          <w:r w:rsidRPr="00641BEB">
                            <w:rPr>
                              <w:b/>
                              <w:bCs/>
                              <w:color w:val="1C1642"/>
                              <w:w w:val="85"/>
                              <w:sz w:val="26"/>
                              <w:szCs w:val="26"/>
                            </w:rPr>
                            <w:t>&amp;</w:t>
                          </w:r>
                          <w:r w:rsidRPr="00641BEB">
                            <w:rPr>
                              <w:b/>
                              <w:bCs/>
                              <w:color w:val="1A1A1A"/>
                              <w:w w:val="85"/>
                              <w:sz w:val="26"/>
                              <w:szCs w:val="26"/>
                            </w:rPr>
                            <w:t>SCIENTIFIC RESEARCH</w:t>
                          </w:r>
                        </w:p>
                        <w:p w14:paraId="1C97F98D" w14:textId="77777777" w:rsidR="002862E9" w:rsidRPr="00641BEB" w:rsidRDefault="0025253A" w:rsidP="00A933A6">
                          <w:pPr>
                            <w:pStyle w:val="Title"/>
                            <w:spacing w:line="240" w:lineRule="auto"/>
                            <w:jc w:val="center"/>
                            <w:rPr>
                              <w:b/>
                              <w:bCs/>
                              <w:sz w:val="24"/>
                              <w:szCs w:val="64"/>
                            </w:rPr>
                          </w:pPr>
                          <w:r w:rsidRPr="00641BEB">
                            <w:rPr>
                              <w:b/>
                              <w:bCs/>
                              <w:color w:val="0F0F0F"/>
                              <w:w w:val="80"/>
                              <w:sz w:val="44"/>
                              <w:szCs w:val="44"/>
                            </w:rPr>
                            <w:t>Al-Iraqia University</w:t>
                          </w:r>
                        </w:p>
                        <w:p w14:paraId="0D4D62A7" w14:textId="77777777" w:rsidR="002862E9" w:rsidRPr="00641BEB" w:rsidRDefault="0025253A" w:rsidP="00A933A6">
                          <w:pPr>
                            <w:pStyle w:val="Title"/>
                            <w:spacing w:line="240" w:lineRule="auto"/>
                            <w:jc w:val="center"/>
                            <w:rPr>
                              <w:b/>
                              <w:bCs/>
                              <w:sz w:val="24"/>
                              <w:szCs w:val="64"/>
                            </w:rPr>
                          </w:pPr>
                          <w:r w:rsidRPr="00641BEB">
                            <w:rPr>
                              <w:b/>
                              <w:bCs/>
                              <w:sz w:val="24"/>
                              <w:szCs w:val="64"/>
                            </w:rPr>
                            <w:t xml:space="preserve">Scientific Affairs Department </w:t>
                          </w:r>
                        </w:p>
                        <w:p w14:paraId="6CCE5EA2" w14:textId="77777777" w:rsidR="002862E9" w:rsidRDefault="002862E9" w:rsidP="00A933A6"/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31" type="#_x0000_t202" style="position:absolute;left:0;text-align:left;margin-left:-14.3pt;margin-top:.65pt;width:193.4pt;height:88.85pt;flip:x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" filled="f" stroked="f">
              <v:textbox style="mso-fit-shape-to-text:t">
                <w:txbxContent>
                  <w:p w14:paraId="580395D5" w14:textId="77777777" w:rsidR="002862E9" w:rsidRPr="00641BEB" w:rsidRDefault="0025253A" w:rsidP="00A933A6">
                    <w:pPr>
                      <w:jc w:val="center"/>
                      <w:rPr>
                        <w:b/>
                        <w:bCs/>
                        <w:sz w:val="26"/>
                        <w:szCs w:val="26"/>
                      </w:rPr>
                    </w:pPr>
                    <w:r w:rsidRPr="00641BEB">
                      <w:rPr>
                        <w:b/>
                        <w:bCs/>
                        <w:color w:val="181818"/>
                        <w:w w:val="75"/>
                        <w:sz w:val="26"/>
                        <w:szCs w:val="26"/>
                      </w:rPr>
                      <w:t xml:space="preserve">MINISTRY </w:t>
                    </w:r>
                    <w:r w:rsidRPr="00641BEB">
                      <w:rPr>
                        <w:b/>
                        <w:bCs/>
                        <w:color w:val="232323"/>
                        <w:w w:val="75"/>
                        <w:sz w:val="26"/>
                        <w:szCs w:val="26"/>
                      </w:rPr>
                      <w:t xml:space="preserve">OF </w:t>
                    </w:r>
                    <w:r w:rsidRPr="00641BEB">
                      <w:rPr>
                        <w:b/>
                        <w:bCs/>
                        <w:color w:val="1F1F1F"/>
                        <w:w w:val="75"/>
                        <w:sz w:val="26"/>
                        <w:szCs w:val="26"/>
                      </w:rPr>
                      <w:t xml:space="preserve">HIGHER </w:t>
                    </w:r>
                    <w:r w:rsidRPr="00641BEB">
                      <w:rPr>
                        <w:b/>
                        <w:bCs/>
                        <w:color w:val="1C1C1C"/>
                        <w:w w:val="75"/>
                        <w:sz w:val="26"/>
                        <w:szCs w:val="26"/>
                      </w:rPr>
                      <w:t xml:space="preserve">EDUCATION </w:t>
                    </w:r>
                    <w:r w:rsidRPr="00641BEB">
                      <w:rPr>
                        <w:b/>
                        <w:bCs/>
                        <w:color w:val="1C1642"/>
                        <w:w w:val="85"/>
                        <w:sz w:val="26"/>
                        <w:szCs w:val="26"/>
                      </w:rPr>
                      <w:t>&amp;</w:t>
                    </w:r>
                    <w:r w:rsidRPr="00641BEB">
                      <w:rPr>
                        <w:b/>
                        <w:bCs/>
                        <w:color w:val="1A1A1A"/>
                        <w:w w:val="85"/>
                        <w:sz w:val="26"/>
                        <w:szCs w:val="26"/>
                      </w:rPr>
                      <w:t>SCIENTIFIC RESEARCH</w:t>
                    </w:r>
                  </w:p>
                  <w:p w14:paraId="1C97F98D" w14:textId="77777777" w:rsidR="002862E9" w:rsidRPr="00641BEB" w:rsidRDefault="0025253A" w:rsidP="00A933A6">
                    <w:pPr>
                      <w:pStyle w:val="Title"/>
                      <w:spacing w:line="240" w:lineRule="auto"/>
                      <w:jc w:val="center"/>
                      <w:rPr>
                        <w:b/>
                        <w:bCs/>
                        <w:sz w:val="24"/>
                        <w:szCs w:val="64"/>
                      </w:rPr>
                    </w:pPr>
                    <w:r w:rsidRPr="00641BEB">
                      <w:rPr>
                        <w:b/>
                        <w:bCs/>
                        <w:color w:val="0F0F0F"/>
                        <w:w w:val="80"/>
                        <w:sz w:val="44"/>
                        <w:szCs w:val="44"/>
                      </w:rPr>
                      <w:t>Al-Iraqia University</w:t>
                    </w:r>
                  </w:p>
                  <w:p w14:paraId="0D4D62A7" w14:textId="77777777" w:rsidR="002862E9" w:rsidRPr="00641BEB" w:rsidRDefault="0025253A" w:rsidP="00A933A6">
                    <w:pPr>
                      <w:pStyle w:val="Title"/>
                      <w:spacing w:line="240" w:lineRule="auto"/>
                      <w:jc w:val="center"/>
                      <w:rPr>
                        <w:b/>
                        <w:bCs/>
                        <w:sz w:val="24"/>
                        <w:szCs w:val="64"/>
                      </w:rPr>
                    </w:pPr>
                    <w:r w:rsidRPr="00641BEB">
                      <w:rPr>
                        <w:b/>
                        <w:bCs/>
                        <w:sz w:val="24"/>
                        <w:szCs w:val="64"/>
                      </w:rPr>
                      <w:t xml:space="preserve">Scientific Affairs Department </w:t>
                    </w:r>
                  </w:p>
                  <w:p w14:paraId="6CCE5EA2" w14:textId="77777777" w:rsidR="002862E9" w:rsidRDefault="002862E9" w:rsidP="00A933A6"/>
                </w:txbxContent>
              </v:textbox>
            </v:shape>
          </w:pict>
        </mc:Fallback>
      </mc:AlternateContent>
    </w:r>
    <w:r w:rsidR="00C55824">
      <w:rPr>
        <w:noProof/>
      </w:rPr>
      <w:pict w14:anchorId="316200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6132926" o:spid="_x0000_s2051" type="#_x0000_t75" style="position:absolute;left:0;text-align:left;margin-left:0;margin-top:0;width:551.4pt;height:424.3pt;z-index:-251651072;mso-position-horizontal:center;mso-position-horizontal-relative:margin;mso-position-vertical:center;mso-position-vertical-relative:margin" o:allowincell="f">
          <v:imagedata r:id="rId2" o:title="شعار 2" gain="19661f" blacklevel="22938f"/>
          <w10:wrap anchorx="margin" anchory="margin"/>
        </v:shape>
      </w:pict>
    </w:r>
    <w:r>
      <w:rPr>
        <w:noProof/>
      </w:rPr>
      <w:drawing>
        <wp:anchor distT="0" distB="0" distL="0" distR="0" simplePos="0" relativeHeight="251653120" behindDoc="0" locked="0" layoutInCell="1" allowOverlap="1" wp14:anchorId="17C5C2F2" wp14:editId="18D4704E">
          <wp:simplePos x="0" y="0"/>
          <wp:positionH relativeFrom="page">
            <wp:posOffset>4803140</wp:posOffset>
          </wp:positionH>
          <wp:positionV relativeFrom="paragraph">
            <wp:posOffset>-23826</wp:posOffset>
          </wp:positionV>
          <wp:extent cx="2203450" cy="223520"/>
          <wp:effectExtent l="0" t="0" r="0" b="0"/>
          <wp:wrapNone/>
          <wp:docPr id="4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6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2203450" cy="2235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1216"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8E52CE0" wp14:editId="7AF768F9">
              <wp:simplePos x="0" y="0"/>
              <wp:positionH relativeFrom="page">
                <wp:posOffset>5006340</wp:posOffset>
              </wp:positionH>
              <wp:positionV relativeFrom="paragraph">
                <wp:posOffset>274320</wp:posOffset>
              </wp:positionV>
              <wp:extent cx="1769745" cy="452755"/>
              <wp:effectExtent l="0" t="0" r="1905" b="4445"/>
              <wp:wrapNone/>
              <wp:docPr id="14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769745" cy="452755"/>
                        <a:chOff x="7884" y="627"/>
                        <a:chExt cx="2787" cy="713"/>
                      </a:xfrm>
                    </wpg:grpSpPr>
                    <pic:pic xmlns:pic="http://schemas.openxmlformats.org/drawingml/2006/picture">
                      <pic:nvPicPr>
                        <pic:cNvPr id="16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044" y="633"/>
                          <a:ext cx="627" cy="6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8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884" y="640"/>
                          <a:ext cx="2160" cy="6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208" y="648"/>
                          <a:ext cx="382" cy="1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2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791" y="626"/>
                          <a:ext cx="260" cy="1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<w:pict>
            <v:group w14:anchorId="64648BEE" id="Group 1" o:spid="_x0000_s1026" style="position:absolute;margin-left:394.2pt;margin-top:21.6pt;width:139.35pt;height:35.65pt;z-index:251658240;mso-position-horizontal-relative:page" coordorigin="7884,627" coordsize="2787,7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">
              <v:shape id="Picture 2" o:spid="_x0000_s1027" type="#_x0000_t75" style="position:absolute;left:10044;top:633;width:627;height:6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">
                <v:imagedata r:id="rId8" o:title=""/>
              </v:shape>
              <v:shape id="Picture 3" o:spid="_x0000_s1028" type="#_x0000_t75" style="position:absolute;left:7884;top:640;width:2160;height: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">
                <v:imagedata r:id="rId9" o:title=""/>
              </v:shape>
              <v:shape id="Picture 4" o:spid="_x0000_s1029" type="#_x0000_t75" style="position:absolute;left:8208;top:648;width:382;height: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">
                <v:imagedata r:id="rId10" o:title=""/>
              </v:shape>
              <v:shape id="Picture 5" o:spid="_x0000_s1030" type="#_x0000_t75" style="position:absolute;left:8791;top:626;width:260;height: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">
                <v:imagedata r:id="rId11" o:title=""/>
              </v:shape>
              <w10:wrap anchorx="page"/>
            </v:group>
          </w:pict>
        </mc:Fallback>
      </mc:AlternateContent>
    </w:r>
  </w:p>
  <w:p w14:paraId="4F9B2EEE" w14:textId="77777777" w:rsidR="002862E9" w:rsidRDefault="002862E9" w:rsidP="00A933A6">
    <w:pPr>
      <w:pStyle w:val="BodyText"/>
      <w:rPr>
        <w:sz w:val="20"/>
      </w:rPr>
    </w:pPr>
  </w:p>
  <w:p w14:paraId="0F644ADD" w14:textId="77777777" w:rsidR="002862E9" w:rsidRDefault="002862E9" w:rsidP="00A933A6">
    <w:pPr>
      <w:pStyle w:val="BodyText"/>
      <w:jc w:val="center"/>
      <w:rPr>
        <w:sz w:val="20"/>
      </w:rPr>
    </w:pPr>
  </w:p>
  <w:p w14:paraId="1598B111" w14:textId="77777777" w:rsidR="002862E9" w:rsidRDefault="002862E9" w:rsidP="00A933A6">
    <w:pPr>
      <w:pStyle w:val="BodyText"/>
      <w:rPr>
        <w:sz w:val="20"/>
      </w:rPr>
    </w:pPr>
  </w:p>
  <w:p w14:paraId="1DCD962B" w14:textId="77777777" w:rsidR="002862E9" w:rsidRDefault="002C1216" w:rsidP="00A933A6">
    <w:pPr>
      <w:pStyle w:val="Body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083079E" wp14:editId="3DC7EA87">
              <wp:simplePos x="0" y="0"/>
              <wp:positionH relativeFrom="column">
                <wp:posOffset>4770755</wp:posOffset>
              </wp:positionH>
              <wp:positionV relativeFrom="paragraph">
                <wp:posOffset>31750</wp:posOffset>
              </wp:positionV>
              <wp:extent cx="1764030" cy="310515"/>
              <wp:effectExtent l="0" t="0" r="0" b="0"/>
              <wp:wrapNone/>
              <wp:docPr id="12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1764030" cy="310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0D7C4" w14:textId="77777777" w:rsidR="002862E9" w:rsidRPr="00641BEB" w:rsidRDefault="0025253A" w:rsidP="00A933A6">
                          <w:pPr>
                            <w:jc w:val="center"/>
                            <w:rPr>
                              <w:b/>
                              <w:bCs/>
                              <w:sz w:val="30"/>
                              <w:szCs w:val="30"/>
                            </w:rPr>
                          </w:pPr>
                          <w:r w:rsidRPr="00641BEB">
                            <w:rPr>
                              <w:rFonts w:hint="cs"/>
                              <w:b/>
                              <w:bCs/>
                              <w:sz w:val="30"/>
                              <w:szCs w:val="30"/>
                              <w:rtl/>
                            </w:rPr>
                            <w:t>قسم الشؤون العلمي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_x0000_s1032" type="#_x0000_t202" style="position:absolute;margin-left:375.65pt;margin-top:2.5pt;width:138.9pt;height:24.45pt;flip:x;z-index:2516561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" filled="f" stroked="f">
              <v:textbox style="mso-fit-shape-to-text:t">
                <w:txbxContent>
                  <w:p w14:paraId="6710D7C4" w14:textId="77777777" w:rsidR="002862E9" w:rsidRPr="00641BEB" w:rsidRDefault="0025253A" w:rsidP="00A933A6">
                    <w:pPr>
                      <w:jc w:val="center"/>
                      <w:rPr>
                        <w:b/>
                        <w:bCs/>
                        <w:sz w:val="30"/>
                        <w:szCs w:val="30"/>
                      </w:rPr>
                    </w:pPr>
                    <w:r w:rsidRPr="00641BEB">
                      <w:rPr>
                        <w:rFonts w:hint="cs"/>
                        <w:b/>
                        <w:bCs/>
                        <w:sz w:val="30"/>
                        <w:szCs w:val="30"/>
                        <w:rtl/>
                      </w:rPr>
                      <w:t>قسم الشؤون العلمية</w:t>
                    </w:r>
                  </w:p>
                </w:txbxContent>
              </v:textbox>
            </v:shape>
          </w:pict>
        </mc:Fallback>
      </mc:AlternateContent>
    </w:r>
  </w:p>
  <w:p w14:paraId="7306C3EA" w14:textId="77777777" w:rsidR="00803F4C" w:rsidRDefault="00803F4C" w:rsidP="00803F4C">
    <w:pPr>
      <w:pStyle w:val="BodyText"/>
      <w:rPr>
        <w:sz w:val="20"/>
      </w:rPr>
    </w:pPr>
  </w:p>
  <w:p w14:paraId="6596CF1B" w14:textId="77777777" w:rsidR="002862E9" w:rsidRPr="00803F4C" w:rsidRDefault="002C1216" w:rsidP="00803F4C">
    <w:pPr>
      <w:pStyle w:val="BodyText"/>
      <w:rPr>
        <w:sz w:val="20"/>
        <w:rtl/>
        <w:lang w:bidi="ar-IQ"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97D0460" wp14:editId="0C1DB92F">
              <wp:simplePos x="0" y="0"/>
              <wp:positionH relativeFrom="column">
                <wp:posOffset>-217170</wp:posOffset>
              </wp:positionH>
              <wp:positionV relativeFrom="paragraph">
                <wp:posOffset>28575</wp:posOffset>
              </wp:positionV>
              <wp:extent cx="6978015" cy="24130"/>
              <wp:effectExtent l="0" t="19050" r="13335" b="52070"/>
              <wp:wrapNone/>
              <wp:docPr id="10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978015" cy="24130"/>
                      </a:xfrm>
                      <a:prstGeom prst="straightConnector1">
                        <a:avLst/>
                      </a:prstGeom>
                      <a:noFill/>
                      <a:ln w="57150" cmpd="sng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<w:pict>
            <v:shapetype w14:anchorId="1D6A79F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-17.1pt;margin-top:2.25pt;width:549.45pt;height:1.9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" strokeweight="4.5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3BC82C" w14:textId="77777777" w:rsidR="002862E9" w:rsidRDefault="00C55824">
    <w:pPr>
      <w:pStyle w:val="Header"/>
    </w:pPr>
    <w:r>
      <w:rPr>
        <w:noProof/>
      </w:rPr>
      <w:pict w14:anchorId="47B14E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6132924" o:spid="_x0000_s2049" type="#_x0000_t75" style="position:absolute;margin-left:0;margin-top:0;width:551.4pt;height:424.3pt;z-index:-251650048;mso-position-horizontal:center;mso-position-horizontal-relative:margin;mso-position-vertical:center;mso-position-vertical-relative:margin" o:allowincell="f">
          <v:imagedata r:id="rId1" o:title="شعار 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E75EA4"/>
    <w:multiLevelType w:val="hybridMultilevel"/>
    <w:tmpl w:val="12EEA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F54AEF"/>
    <w:multiLevelType w:val="hybridMultilevel"/>
    <w:tmpl w:val="B7F02746"/>
    <w:lvl w:ilvl="0" w:tplc="24206192">
      <w:numFmt w:val="bullet"/>
      <w:lvlText w:val="-"/>
      <w:lvlJc w:val="left"/>
      <w:pPr>
        <w:ind w:left="9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4" w:hanging="360"/>
      </w:pPr>
      <w:rPr>
        <w:rFonts w:ascii="Wingdings" w:hAnsi="Wingdings" w:hint="default"/>
      </w:rPr>
    </w:lvl>
  </w:abstractNum>
  <w:abstractNum w:abstractNumId="2">
    <w:nsid w:val="240457BC"/>
    <w:multiLevelType w:val="hybridMultilevel"/>
    <w:tmpl w:val="C23ACA24"/>
    <w:lvl w:ilvl="0" w:tplc="D5EC44BE">
      <w:start w:val="7"/>
      <w:numFmt w:val="decimal"/>
      <w:lvlText w:val="%1-"/>
      <w:lvlJc w:val="left"/>
      <w:pPr>
        <w:ind w:left="9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04" w:hanging="360"/>
      </w:pPr>
    </w:lvl>
    <w:lvl w:ilvl="2" w:tplc="0409001B" w:tentative="1">
      <w:start w:val="1"/>
      <w:numFmt w:val="lowerRoman"/>
      <w:lvlText w:val="%3."/>
      <w:lvlJc w:val="right"/>
      <w:pPr>
        <w:ind w:left="2424" w:hanging="180"/>
      </w:pPr>
    </w:lvl>
    <w:lvl w:ilvl="3" w:tplc="0409000F" w:tentative="1">
      <w:start w:val="1"/>
      <w:numFmt w:val="decimal"/>
      <w:lvlText w:val="%4."/>
      <w:lvlJc w:val="left"/>
      <w:pPr>
        <w:ind w:left="3144" w:hanging="360"/>
      </w:pPr>
    </w:lvl>
    <w:lvl w:ilvl="4" w:tplc="04090019" w:tentative="1">
      <w:start w:val="1"/>
      <w:numFmt w:val="lowerLetter"/>
      <w:lvlText w:val="%5."/>
      <w:lvlJc w:val="left"/>
      <w:pPr>
        <w:ind w:left="3864" w:hanging="360"/>
      </w:pPr>
    </w:lvl>
    <w:lvl w:ilvl="5" w:tplc="0409001B" w:tentative="1">
      <w:start w:val="1"/>
      <w:numFmt w:val="lowerRoman"/>
      <w:lvlText w:val="%6."/>
      <w:lvlJc w:val="right"/>
      <w:pPr>
        <w:ind w:left="4584" w:hanging="180"/>
      </w:pPr>
    </w:lvl>
    <w:lvl w:ilvl="6" w:tplc="0409000F" w:tentative="1">
      <w:start w:val="1"/>
      <w:numFmt w:val="decimal"/>
      <w:lvlText w:val="%7."/>
      <w:lvlJc w:val="left"/>
      <w:pPr>
        <w:ind w:left="5304" w:hanging="360"/>
      </w:pPr>
    </w:lvl>
    <w:lvl w:ilvl="7" w:tplc="04090019" w:tentative="1">
      <w:start w:val="1"/>
      <w:numFmt w:val="lowerLetter"/>
      <w:lvlText w:val="%8."/>
      <w:lvlJc w:val="left"/>
      <w:pPr>
        <w:ind w:left="6024" w:hanging="360"/>
      </w:pPr>
    </w:lvl>
    <w:lvl w:ilvl="8" w:tplc="0409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3">
    <w:nsid w:val="406241BD"/>
    <w:multiLevelType w:val="hybridMultilevel"/>
    <w:tmpl w:val="0BD2F3C0"/>
    <w:lvl w:ilvl="0" w:tplc="E026B4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103186"/>
    <w:multiLevelType w:val="hybridMultilevel"/>
    <w:tmpl w:val="4182A5BE"/>
    <w:lvl w:ilvl="0" w:tplc="FF68C6B2">
      <w:start w:val="1"/>
      <w:numFmt w:val="decimal"/>
      <w:lvlText w:val="%1."/>
      <w:lvlJc w:val="left"/>
      <w:pPr>
        <w:ind w:left="6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44" w:hanging="360"/>
      </w:pPr>
    </w:lvl>
    <w:lvl w:ilvl="2" w:tplc="0409001B" w:tentative="1">
      <w:start w:val="1"/>
      <w:numFmt w:val="lowerRoman"/>
      <w:lvlText w:val="%3."/>
      <w:lvlJc w:val="right"/>
      <w:pPr>
        <w:ind w:left="2064" w:hanging="180"/>
      </w:pPr>
    </w:lvl>
    <w:lvl w:ilvl="3" w:tplc="0409000F" w:tentative="1">
      <w:start w:val="1"/>
      <w:numFmt w:val="decimal"/>
      <w:lvlText w:val="%4."/>
      <w:lvlJc w:val="left"/>
      <w:pPr>
        <w:ind w:left="2784" w:hanging="360"/>
      </w:pPr>
    </w:lvl>
    <w:lvl w:ilvl="4" w:tplc="04090019" w:tentative="1">
      <w:start w:val="1"/>
      <w:numFmt w:val="lowerLetter"/>
      <w:lvlText w:val="%5."/>
      <w:lvlJc w:val="left"/>
      <w:pPr>
        <w:ind w:left="3504" w:hanging="360"/>
      </w:pPr>
    </w:lvl>
    <w:lvl w:ilvl="5" w:tplc="0409001B" w:tentative="1">
      <w:start w:val="1"/>
      <w:numFmt w:val="lowerRoman"/>
      <w:lvlText w:val="%6."/>
      <w:lvlJc w:val="right"/>
      <w:pPr>
        <w:ind w:left="4224" w:hanging="180"/>
      </w:pPr>
    </w:lvl>
    <w:lvl w:ilvl="6" w:tplc="0409000F" w:tentative="1">
      <w:start w:val="1"/>
      <w:numFmt w:val="decimal"/>
      <w:lvlText w:val="%7."/>
      <w:lvlJc w:val="left"/>
      <w:pPr>
        <w:ind w:left="4944" w:hanging="360"/>
      </w:pPr>
    </w:lvl>
    <w:lvl w:ilvl="7" w:tplc="04090019" w:tentative="1">
      <w:start w:val="1"/>
      <w:numFmt w:val="lowerLetter"/>
      <w:lvlText w:val="%8."/>
      <w:lvlJc w:val="left"/>
      <w:pPr>
        <w:ind w:left="5664" w:hanging="360"/>
      </w:pPr>
    </w:lvl>
    <w:lvl w:ilvl="8" w:tplc="0409001B" w:tentative="1">
      <w:start w:val="1"/>
      <w:numFmt w:val="lowerRoman"/>
      <w:lvlText w:val="%9."/>
      <w:lvlJc w:val="right"/>
      <w:pPr>
        <w:ind w:left="6384" w:hanging="180"/>
      </w:pPr>
    </w:lvl>
  </w:abstractNum>
  <w:abstractNum w:abstractNumId="5">
    <w:nsid w:val="4C5E061B"/>
    <w:multiLevelType w:val="hybridMultilevel"/>
    <w:tmpl w:val="FAAADEAC"/>
    <w:lvl w:ilvl="0" w:tplc="25FA672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2C48D6"/>
    <w:multiLevelType w:val="hybridMultilevel"/>
    <w:tmpl w:val="4BC8ADC8"/>
    <w:lvl w:ilvl="0" w:tplc="7188E34A">
      <w:start w:val="6"/>
      <w:numFmt w:val="decimal"/>
      <w:lvlText w:val="%1"/>
      <w:lvlJc w:val="left"/>
      <w:pPr>
        <w:ind w:left="6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44" w:hanging="360"/>
      </w:pPr>
    </w:lvl>
    <w:lvl w:ilvl="2" w:tplc="0409001B" w:tentative="1">
      <w:start w:val="1"/>
      <w:numFmt w:val="lowerRoman"/>
      <w:lvlText w:val="%3."/>
      <w:lvlJc w:val="right"/>
      <w:pPr>
        <w:ind w:left="2064" w:hanging="180"/>
      </w:pPr>
    </w:lvl>
    <w:lvl w:ilvl="3" w:tplc="0409000F" w:tentative="1">
      <w:start w:val="1"/>
      <w:numFmt w:val="decimal"/>
      <w:lvlText w:val="%4."/>
      <w:lvlJc w:val="left"/>
      <w:pPr>
        <w:ind w:left="2784" w:hanging="360"/>
      </w:pPr>
    </w:lvl>
    <w:lvl w:ilvl="4" w:tplc="04090019" w:tentative="1">
      <w:start w:val="1"/>
      <w:numFmt w:val="lowerLetter"/>
      <w:lvlText w:val="%5."/>
      <w:lvlJc w:val="left"/>
      <w:pPr>
        <w:ind w:left="3504" w:hanging="360"/>
      </w:pPr>
    </w:lvl>
    <w:lvl w:ilvl="5" w:tplc="0409001B" w:tentative="1">
      <w:start w:val="1"/>
      <w:numFmt w:val="lowerRoman"/>
      <w:lvlText w:val="%6."/>
      <w:lvlJc w:val="right"/>
      <w:pPr>
        <w:ind w:left="4224" w:hanging="180"/>
      </w:pPr>
    </w:lvl>
    <w:lvl w:ilvl="6" w:tplc="0409000F" w:tentative="1">
      <w:start w:val="1"/>
      <w:numFmt w:val="decimal"/>
      <w:lvlText w:val="%7."/>
      <w:lvlJc w:val="left"/>
      <w:pPr>
        <w:ind w:left="4944" w:hanging="360"/>
      </w:pPr>
    </w:lvl>
    <w:lvl w:ilvl="7" w:tplc="04090019" w:tentative="1">
      <w:start w:val="1"/>
      <w:numFmt w:val="lowerLetter"/>
      <w:lvlText w:val="%8."/>
      <w:lvlJc w:val="left"/>
      <w:pPr>
        <w:ind w:left="5664" w:hanging="360"/>
      </w:pPr>
    </w:lvl>
    <w:lvl w:ilvl="8" w:tplc="0409001B" w:tentative="1">
      <w:start w:val="1"/>
      <w:numFmt w:val="lowerRoman"/>
      <w:lvlText w:val="%9."/>
      <w:lvlJc w:val="right"/>
      <w:pPr>
        <w:ind w:left="6384" w:hanging="180"/>
      </w:pPr>
    </w:lvl>
  </w:abstractNum>
  <w:abstractNum w:abstractNumId="7">
    <w:nsid w:val="792C716F"/>
    <w:multiLevelType w:val="hybridMultilevel"/>
    <w:tmpl w:val="3722723E"/>
    <w:lvl w:ilvl="0" w:tplc="4C8E774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4"/>
  </w:num>
  <w:num w:numId="5">
    <w:abstractNumId w:val="6"/>
  </w:num>
  <w:num w:numId="6">
    <w:abstractNumId w:val="2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sDC1NLQ0MjMyMjFX0lEKTi0uzszPAykwrAUA3eBSbiwAAAA="/>
  </w:docVars>
  <w:rsids>
    <w:rsidRoot w:val="002305D7"/>
    <w:rsid w:val="00001D5E"/>
    <w:rsid w:val="000B3E37"/>
    <w:rsid w:val="000F160B"/>
    <w:rsid w:val="00116B16"/>
    <w:rsid w:val="0016765D"/>
    <w:rsid w:val="001744A3"/>
    <w:rsid w:val="00186BF9"/>
    <w:rsid w:val="001B1D01"/>
    <w:rsid w:val="001B78D9"/>
    <w:rsid w:val="001C3518"/>
    <w:rsid w:val="00206A0B"/>
    <w:rsid w:val="00213CEE"/>
    <w:rsid w:val="0022483C"/>
    <w:rsid w:val="002305D7"/>
    <w:rsid w:val="00243993"/>
    <w:rsid w:val="0025253A"/>
    <w:rsid w:val="0027680C"/>
    <w:rsid w:val="002862E9"/>
    <w:rsid w:val="002B3771"/>
    <w:rsid w:val="002C1216"/>
    <w:rsid w:val="002F1137"/>
    <w:rsid w:val="003006D5"/>
    <w:rsid w:val="0030576F"/>
    <w:rsid w:val="00305C74"/>
    <w:rsid w:val="0036145E"/>
    <w:rsid w:val="003829D4"/>
    <w:rsid w:val="003A46C0"/>
    <w:rsid w:val="003B17BB"/>
    <w:rsid w:val="003D3E3E"/>
    <w:rsid w:val="0043080E"/>
    <w:rsid w:val="00463718"/>
    <w:rsid w:val="004737CB"/>
    <w:rsid w:val="004A67B5"/>
    <w:rsid w:val="004A6E73"/>
    <w:rsid w:val="004A7B11"/>
    <w:rsid w:val="004B1E26"/>
    <w:rsid w:val="004C197D"/>
    <w:rsid w:val="004D7C1F"/>
    <w:rsid w:val="005065C0"/>
    <w:rsid w:val="00516AB4"/>
    <w:rsid w:val="00524430"/>
    <w:rsid w:val="00551046"/>
    <w:rsid w:val="005E708E"/>
    <w:rsid w:val="005F41B5"/>
    <w:rsid w:val="00601A77"/>
    <w:rsid w:val="006379C7"/>
    <w:rsid w:val="0067058C"/>
    <w:rsid w:val="00692BB5"/>
    <w:rsid w:val="006A4E50"/>
    <w:rsid w:val="006C40BB"/>
    <w:rsid w:val="006D50B7"/>
    <w:rsid w:val="006F1153"/>
    <w:rsid w:val="00704F5B"/>
    <w:rsid w:val="00713B9A"/>
    <w:rsid w:val="0075741F"/>
    <w:rsid w:val="00775A40"/>
    <w:rsid w:val="007C7A63"/>
    <w:rsid w:val="007E5CA6"/>
    <w:rsid w:val="007E6A02"/>
    <w:rsid w:val="007F5716"/>
    <w:rsid w:val="00803F4C"/>
    <w:rsid w:val="008B3AE1"/>
    <w:rsid w:val="008B5C37"/>
    <w:rsid w:val="008E3577"/>
    <w:rsid w:val="00902EE4"/>
    <w:rsid w:val="00923D1A"/>
    <w:rsid w:val="00962E86"/>
    <w:rsid w:val="009805FF"/>
    <w:rsid w:val="009B411B"/>
    <w:rsid w:val="009D2F02"/>
    <w:rsid w:val="009D3D33"/>
    <w:rsid w:val="009F2756"/>
    <w:rsid w:val="00A04BB3"/>
    <w:rsid w:val="00AC2F2D"/>
    <w:rsid w:val="00AC5A49"/>
    <w:rsid w:val="00B135E8"/>
    <w:rsid w:val="00B52AAB"/>
    <w:rsid w:val="00B54F02"/>
    <w:rsid w:val="00B62C34"/>
    <w:rsid w:val="00B631F7"/>
    <w:rsid w:val="00B75B3A"/>
    <w:rsid w:val="00B86FB6"/>
    <w:rsid w:val="00BC0C18"/>
    <w:rsid w:val="00BC58E3"/>
    <w:rsid w:val="00BD3A7E"/>
    <w:rsid w:val="00BF2849"/>
    <w:rsid w:val="00C0106D"/>
    <w:rsid w:val="00C02E3C"/>
    <w:rsid w:val="00C166AC"/>
    <w:rsid w:val="00C224A2"/>
    <w:rsid w:val="00C274CA"/>
    <w:rsid w:val="00C346D3"/>
    <w:rsid w:val="00C55824"/>
    <w:rsid w:val="00CC5CF0"/>
    <w:rsid w:val="00D32F79"/>
    <w:rsid w:val="00D54AD6"/>
    <w:rsid w:val="00D752B1"/>
    <w:rsid w:val="00DC5FC4"/>
    <w:rsid w:val="00DE0DC2"/>
    <w:rsid w:val="00DE2824"/>
    <w:rsid w:val="00E01435"/>
    <w:rsid w:val="00E16BCA"/>
    <w:rsid w:val="00E2064C"/>
    <w:rsid w:val="00E57319"/>
    <w:rsid w:val="00E90385"/>
    <w:rsid w:val="00ED544F"/>
    <w:rsid w:val="00F1661C"/>
    <w:rsid w:val="00F40822"/>
    <w:rsid w:val="00F443CE"/>
    <w:rsid w:val="00F4568C"/>
    <w:rsid w:val="00FA3D85"/>
    <w:rsid w:val="00FB5C08"/>
    <w:rsid w:val="00FB737E"/>
    <w:rsid w:val="00FB768D"/>
    <w:rsid w:val="00FC491F"/>
    <w:rsid w:val="00FE52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02B14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305D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305D7"/>
    <w:rPr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2305D7"/>
    <w:rPr>
      <w:rFonts w:ascii="Times New Roman" w:eastAsia="Times New Roman" w:hAnsi="Times New Roman" w:cs="Times New Roman"/>
      <w:sz w:val="26"/>
      <w:szCs w:val="26"/>
    </w:rPr>
  </w:style>
  <w:style w:type="paragraph" w:styleId="Title">
    <w:name w:val="Title"/>
    <w:basedOn w:val="Normal"/>
    <w:link w:val="TitleChar"/>
    <w:uiPriority w:val="1"/>
    <w:qFormat/>
    <w:rsid w:val="002305D7"/>
    <w:pPr>
      <w:spacing w:line="597" w:lineRule="exact"/>
      <w:ind w:left="106"/>
    </w:pPr>
    <w:rPr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"/>
    <w:rsid w:val="002305D7"/>
    <w:rPr>
      <w:rFonts w:ascii="Times New Roman" w:eastAsia="Times New Roman" w:hAnsi="Times New Roman" w:cs="Times New Roman"/>
      <w:sz w:val="60"/>
      <w:szCs w:val="60"/>
    </w:rPr>
  </w:style>
  <w:style w:type="paragraph" w:styleId="Header">
    <w:name w:val="header"/>
    <w:basedOn w:val="Normal"/>
    <w:link w:val="HeaderChar"/>
    <w:uiPriority w:val="99"/>
    <w:unhideWhenUsed/>
    <w:rsid w:val="002305D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05D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305D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05D7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5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5D7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40822"/>
    <w:pPr>
      <w:widowControl/>
      <w:autoSpaceDE/>
      <w:autoSpaceDN/>
      <w:bidi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59"/>
    <w:rsid w:val="00F4082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6D50B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305D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305D7"/>
    <w:rPr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2305D7"/>
    <w:rPr>
      <w:rFonts w:ascii="Times New Roman" w:eastAsia="Times New Roman" w:hAnsi="Times New Roman" w:cs="Times New Roman"/>
      <w:sz w:val="26"/>
      <w:szCs w:val="26"/>
    </w:rPr>
  </w:style>
  <w:style w:type="paragraph" w:styleId="Title">
    <w:name w:val="Title"/>
    <w:basedOn w:val="Normal"/>
    <w:link w:val="TitleChar"/>
    <w:uiPriority w:val="1"/>
    <w:qFormat/>
    <w:rsid w:val="002305D7"/>
    <w:pPr>
      <w:spacing w:line="597" w:lineRule="exact"/>
      <w:ind w:left="106"/>
    </w:pPr>
    <w:rPr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"/>
    <w:rsid w:val="002305D7"/>
    <w:rPr>
      <w:rFonts w:ascii="Times New Roman" w:eastAsia="Times New Roman" w:hAnsi="Times New Roman" w:cs="Times New Roman"/>
      <w:sz w:val="60"/>
      <w:szCs w:val="60"/>
    </w:rPr>
  </w:style>
  <w:style w:type="paragraph" w:styleId="Header">
    <w:name w:val="header"/>
    <w:basedOn w:val="Normal"/>
    <w:link w:val="HeaderChar"/>
    <w:uiPriority w:val="99"/>
    <w:unhideWhenUsed/>
    <w:rsid w:val="002305D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05D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305D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05D7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5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5D7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40822"/>
    <w:pPr>
      <w:widowControl/>
      <w:autoSpaceDE/>
      <w:autoSpaceDN/>
      <w:bidi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59"/>
    <w:rsid w:val="00F4082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6D50B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3" Type="http://schemas.openxmlformats.org/officeDocument/2006/relationships/image" Target="media/image3.jpeg"/><Relationship Id="rId7" Type="http://schemas.openxmlformats.org/officeDocument/2006/relationships/image" Target="media/image7.jpeg"/><Relationship Id="rId2" Type="http://schemas.openxmlformats.org/officeDocument/2006/relationships/image" Target="media/image1.jpeg"/><Relationship Id="rId1" Type="http://schemas.openxmlformats.org/officeDocument/2006/relationships/image" Target="media/image2.jpeg"/><Relationship Id="rId6" Type="http://schemas.openxmlformats.org/officeDocument/2006/relationships/image" Target="media/image6.jpeg"/><Relationship Id="rId11" Type="http://schemas.openxmlformats.org/officeDocument/2006/relationships/image" Target="media/image11.jpeg"/><Relationship Id="rId5" Type="http://schemas.openxmlformats.org/officeDocument/2006/relationships/image" Target="media/image5.jpeg"/><Relationship Id="rId10" Type="http://schemas.openxmlformats.org/officeDocument/2006/relationships/image" Target="media/image10.jpeg"/><Relationship Id="rId4" Type="http://schemas.openxmlformats.org/officeDocument/2006/relationships/image" Target="media/image4.jpeg"/><Relationship Id="rId9" Type="http://schemas.openxmlformats.org/officeDocument/2006/relationships/image" Target="media/image9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C92713-B949-48D7-8C49-AFB89024A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360</Words>
  <Characters>205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2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 2o1O</dc:creator>
  <cp:lastModifiedBy>Maher</cp:lastModifiedBy>
  <cp:revision>10</cp:revision>
  <cp:lastPrinted>2025-10-24T08:59:00Z</cp:lastPrinted>
  <dcterms:created xsi:type="dcterms:W3CDTF">2025-10-16T09:07:00Z</dcterms:created>
  <dcterms:modified xsi:type="dcterms:W3CDTF">2025-10-24T09:18:00Z</dcterms:modified>
</cp:coreProperties>
</file>